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F55B96" w14:textId="77777777" w:rsidR="00C342F3" w:rsidRPr="00D25050" w:rsidRDefault="00C342F3" w:rsidP="00C342F3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T.C.</w:t>
      </w:r>
    </w:p>
    <w:p w14:paraId="0FC77FE2" w14:textId="77777777" w:rsidR="00C342F3" w:rsidRPr="00D25050" w:rsidRDefault="00C342F3" w:rsidP="00C342F3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OSMANİYE KORKUT ATA ÜNİVERSİTESİ</w:t>
      </w:r>
    </w:p>
    <w:p w14:paraId="7381B446" w14:textId="598B74A7" w:rsidR="00C342F3" w:rsidRPr="00D25050" w:rsidRDefault="00582640" w:rsidP="00C342F3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İnsan ve Toplum Bilimleri</w:t>
      </w:r>
      <w:r w:rsidR="00C342F3" w:rsidRPr="00D25050">
        <w:rPr>
          <w:rFonts w:ascii="Cambria" w:hAnsi="Cambria"/>
          <w:b/>
          <w:bCs/>
          <w:sz w:val="20"/>
          <w:szCs w:val="20"/>
        </w:rPr>
        <w:t xml:space="preserve"> Fakültesi</w:t>
      </w:r>
    </w:p>
    <w:p w14:paraId="51EDE3F4" w14:textId="2B8E2EEF" w:rsidR="00C342F3" w:rsidRPr="00D25050" w:rsidRDefault="00C342F3" w:rsidP="00C342F3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202</w:t>
      </w:r>
      <w:r w:rsidR="00125D6A">
        <w:rPr>
          <w:rFonts w:ascii="Cambria" w:hAnsi="Cambria"/>
          <w:b/>
          <w:bCs/>
          <w:sz w:val="20"/>
          <w:szCs w:val="20"/>
        </w:rPr>
        <w:t>5</w:t>
      </w:r>
      <w:r w:rsidRPr="00D25050">
        <w:rPr>
          <w:rFonts w:ascii="Cambria" w:hAnsi="Cambria"/>
          <w:b/>
          <w:bCs/>
          <w:sz w:val="20"/>
          <w:szCs w:val="20"/>
        </w:rPr>
        <w:t>-202</w:t>
      </w:r>
      <w:r w:rsidR="00125D6A">
        <w:rPr>
          <w:rFonts w:ascii="Cambria" w:hAnsi="Cambria"/>
          <w:b/>
          <w:bCs/>
          <w:sz w:val="20"/>
          <w:szCs w:val="20"/>
        </w:rPr>
        <w:t>6</w:t>
      </w:r>
      <w:r w:rsidRPr="00D25050">
        <w:rPr>
          <w:rFonts w:ascii="Cambria" w:hAnsi="Cambria"/>
          <w:b/>
          <w:bCs/>
          <w:sz w:val="20"/>
          <w:szCs w:val="20"/>
        </w:rPr>
        <w:t xml:space="preserve"> Eğitim-Öğretim Yılı </w:t>
      </w:r>
      <w:r w:rsidR="00AA0A01" w:rsidRPr="00D25050">
        <w:rPr>
          <w:rFonts w:ascii="Cambria" w:hAnsi="Cambria"/>
          <w:b/>
          <w:bCs/>
          <w:sz w:val="20"/>
          <w:szCs w:val="20"/>
        </w:rPr>
        <w:t>Güz</w:t>
      </w:r>
      <w:r w:rsidRPr="00D25050">
        <w:rPr>
          <w:rFonts w:ascii="Cambria" w:hAnsi="Cambria"/>
          <w:b/>
          <w:bCs/>
          <w:sz w:val="20"/>
          <w:szCs w:val="20"/>
        </w:rPr>
        <w:t xml:space="preserve"> Yarıyılı </w:t>
      </w:r>
      <w:r w:rsidR="00582640" w:rsidRPr="00D25050">
        <w:rPr>
          <w:rFonts w:ascii="Cambria" w:hAnsi="Cambria"/>
          <w:b/>
          <w:bCs/>
          <w:sz w:val="20"/>
          <w:szCs w:val="20"/>
        </w:rPr>
        <w:t>İngilizce Mütercim ve Tercümanlık</w:t>
      </w:r>
      <w:r w:rsidRPr="00D25050">
        <w:rPr>
          <w:rFonts w:ascii="Cambria" w:hAnsi="Cambria"/>
          <w:b/>
          <w:bCs/>
          <w:sz w:val="20"/>
          <w:szCs w:val="20"/>
        </w:rPr>
        <w:t xml:space="preserve"> Programı (NÖ) </w:t>
      </w:r>
    </w:p>
    <w:p w14:paraId="2E4EF1AA" w14:textId="5E2B9BCB" w:rsidR="00C342F3" w:rsidRPr="00D25050" w:rsidRDefault="00C342F3" w:rsidP="00C342F3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 xml:space="preserve">1. Sınıf </w:t>
      </w:r>
      <w:r w:rsidR="00EE0EA7" w:rsidRPr="00D25050">
        <w:rPr>
          <w:rFonts w:ascii="Cambria" w:hAnsi="Cambria"/>
          <w:b/>
          <w:bCs/>
          <w:sz w:val="20"/>
          <w:szCs w:val="20"/>
        </w:rPr>
        <w:t>Yarı Yıl Sonu</w:t>
      </w:r>
      <w:r w:rsidRPr="00D25050">
        <w:rPr>
          <w:rFonts w:ascii="Cambria" w:hAnsi="Cambria"/>
          <w:b/>
          <w:bCs/>
          <w:sz w:val="20"/>
          <w:szCs w:val="20"/>
        </w:rPr>
        <w:t xml:space="preserve"> Sınav Takvimi</w:t>
      </w:r>
    </w:p>
    <w:p w14:paraId="281D94AC" w14:textId="77777777" w:rsidR="00715E41" w:rsidRPr="00D25050" w:rsidRDefault="00715E41" w:rsidP="00715E41">
      <w:pPr>
        <w:spacing w:after="0" w:line="276" w:lineRule="auto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87"/>
        <w:gridCol w:w="1415"/>
        <w:gridCol w:w="712"/>
        <w:gridCol w:w="3282"/>
        <w:gridCol w:w="1260"/>
        <w:gridCol w:w="3051"/>
        <w:gridCol w:w="2224"/>
        <w:gridCol w:w="1645"/>
      </w:tblGrid>
      <w:tr w:rsidR="0076293C" w:rsidRPr="00D25050" w14:paraId="00EDEE73" w14:textId="77777777" w:rsidTr="001B3A2C">
        <w:trPr>
          <w:trHeight w:val="567"/>
        </w:trPr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4D6A5071" w14:textId="633131D5" w:rsidR="00340B58" w:rsidRPr="00D25050" w:rsidRDefault="00340B58" w:rsidP="001C61B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029CE927" w14:textId="511DDD2E" w:rsidR="00340B58" w:rsidRPr="00D25050" w:rsidRDefault="00340B58" w:rsidP="00E7462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58A9386F" w14:textId="13F2EB4B" w:rsidR="00340B58" w:rsidRPr="00D25050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E2177AC" w14:textId="77777777" w:rsidR="002742B8" w:rsidRPr="00D25050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 w:rsidR="006F3F7D"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EE6EE2A" w14:textId="67215FC2" w:rsidR="00340B58" w:rsidRPr="00D25050" w:rsidRDefault="006F3F7D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(Varsa Şube</w:t>
            </w:r>
            <w:r w:rsidR="002742B8"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 Adı)</w:t>
            </w: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C4BAB0F" w14:textId="2985EA66" w:rsidR="00340B58" w:rsidRPr="00D25050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051" w:type="dxa"/>
            <w:shd w:val="clear" w:color="auto" w:fill="F2F2F2" w:themeFill="background1" w:themeFillShade="F2"/>
            <w:vAlign w:val="center"/>
          </w:tcPr>
          <w:p w14:paraId="6DEE2434" w14:textId="7A6B67C8" w:rsidR="00340B58" w:rsidRPr="00D25050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24" w:type="dxa"/>
            <w:shd w:val="clear" w:color="auto" w:fill="F2F2F2" w:themeFill="background1" w:themeFillShade="F2"/>
            <w:vAlign w:val="center"/>
          </w:tcPr>
          <w:p w14:paraId="63EFE336" w14:textId="6AFB5D4F" w:rsidR="00340B58" w:rsidRPr="00D25050" w:rsidRDefault="006F20F2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45" w:type="dxa"/>
            <w:shd w:val="clear" w:color="auto" w:fill="F2F2F2" w:themeFill="background1" w:themeFillShade="F2"/>
            <w:vAlign w:val="center"/>
          </w:tcPr>
          <w:p w14:paraId="04EC866E" w14:textId="47D6044E" w:rsidR="00340B58" w:rsidRPr="00D25050" w:rsidRDefault="006F20F2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984527" w:rsidRPr="00D25050" w14:paraId="1A0D098B" w14:textId="77777777" w:rsidTr="00310D50"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225D8480" w14:textId="2E3339BE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00740384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29.12.2025</w:t>
            </w:r>
          </w:p>
          <w:p w14:paraId="78B0F67E" w14:textId="52F3F563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37ED315E" w14:textId="30E4CBAE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1:15</w:t>
            </w:r>
          </w:p>
        </w:tc>
        <w:tc>
          <w:tcPr>
            <w:tcW w:w="3282" w:type="dxa"/>
            <w:shd w:val="clear" w:color="auto" w:fill="F2F2F2" w:themeFill="background1" w:themeFillShade="F2"/>
          </w:tcPr>
          <w:p w14:paraId="218BA4B6" w14:textId="205CFA3C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TD I TÜRK DİLİ I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053AB17D" w14:textId="2060963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51" w:type="dxa"/>
            <w:shd w:val="clear" w:color="auto" w:fill="F2F2F2" w:themeFill="background1" w:themeFillShade="F2"/>
          </w:tcPr>
          <w:p w14:paraId="37B7B3F2" w14:textId="4012AC1B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Öğr. Gör. Funda YILDIRIM</w:t>
            </w:r>
          </w:p>
        </w:tc>
        <w:tc>
          <w:tcPr>
            <w:tcW w:w="2224" w:type="dxa"/>
            <w:shd w:val="clear" w:color="auto" w:fill="F2F2F2" w:themeFill="background1" w:themeFillShade="F2"/>
          </w:tcPr>
          <w:p w14:paraId="1D7F12D9" w14:textId="71DF3B89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shd w:val="clear" w:color="auto" w:fill="F2F2F2" w:themeFill="background1" w:themeFillShade="F2"/>
          </w:tcPr>
          <w:p w14:paraId="2F02D0B2" w14:textId="62BA3C25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71330D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4D5F8F79" w14:textId="77777777" w:rsidTr="00310D50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133DAEA" w14:textId="35A74921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1E1B7AE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29.12.2025</w:t>
            </w:r>
          </w:p>
          <w:p w14:paraId="3D61E613" w14:textId="6B50490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FC4410A" w14:textId="603374B9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0015A4" w14:textId="3111BE04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TA101 ATATÜRK İLKELERİ ve İNKILAP TARİHİ 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394B1BE8" w14:textId="5860940B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17A5944" w14:textId="4E699920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Doç. Dr. Ayşe ATICI ARAYANCAN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</w:tcPr>
          <w:p w14:paraId="1DBF5235" w14:textId="1BFBDD6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</w:tcPr>
          <w:p w14:paraId="4FC18030" w14:textId="1DA251CD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71330D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48D938F7" w14:textId="77777777" w:rsidTr="00310D50"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660FED38" w14:textId="29371267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7C47C403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30.12.2025</w:t>
            </w:r>
          </w:p>
          <w:p w14:paraId="0C0C7C80" w14:textId="1E1AF1B3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5610F757" w14:textId="2F4F096B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0:15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63EDB153" w14:textId="2C3E223E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107 İKİNCİ YABANCI DİL I (ALMANCA)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30B8AC7F" w14:textId="36AD7486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51" w:type="dxa"/>
            <w:shd w:val="clear" w:color="auto" w:fill="F2F2F2" w:themeFill="background1" w:themeFillShade="F2"/>
            <w:vAlign w:val="center"/>
          </w:tcPr>
          <w:p w14:paraId="37BE5AD4" w14:textId="3452539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rof. Dr. Bülent KIRMIZI</w:t>
            </w:r>
          </w:p>
        </w:tc>
        <w:tc>
          <w:tcPr>
            <w:tcW w:w="2224" w:type="dxa"/>
            <w:shd w:val="clear" w:color="auto" w:fill="F2F2F2" w:themeFill="background1" w:themeFillShade="F2"/>
          </w:tcPr>
          <w:p w14:paraId="1CAF56ED" w14:textId="286A4C61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shd w:val="clear" w:color="auto" w:fill="F2F2F2" w:themeFill="background1" w:themeFillShade="F2"/>
          </w:tcPr>
          <w:p w14:paraId="0DA688C2" w14:textId="7728F0B3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71330D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0F250EB5" w14:textId="77777777" w:rsidTr="00310D50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6B484D" w14:textId="15AF8B35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6AE5F84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30.12.2025</w:t>
            </w:r>
          </w:p>
          <w:p w14:paraId="3EC19361" w14:textId="730D5C8F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33FCF2D" w14:textId="120852AE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FBAA24" w14:textId="5EF8B566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103 YAZMA BECERİSİ I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0EBB1B25" w14:textId="5F738A30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0D1BC8" w14:textId="4C82F20B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Öğr. Gör. </w:t>
            </w:r>
            <w:proofErr w:type="spellStart"/>
            <w:proofErr w:type="gramStart"/>
            <w:r w:rsidRPr="00984527">
              <w:rPr>
                <w:rFonts w:ascii="Cambria" w:hAnsi="Cambria"/>
                <w:sz w:val="20"/>
                <w:szCs w:val="20"/>
              </w:rPr>
              <w:t>Dr.Emrah</w:t>
            </w:r>
            <w:proofErr w:type="spellEnd"/>
            <w:proofErr w:type="gramEnd"/>
            <w:r w:rsidRPr="00984527">
              <w:rPr>
                <w:rFonts w:ascii="Cambria" w:hAnsi="Cambria"/>
                <w:sz w:val="20"/>
                <w:szCs w:val="20"/>
              </w:rPr>
              <w:t xml:space="preserve"> ŞAVRAN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</w:tcPr>
          <w:p w14:paraId="00EF8A1F" w14:textId="1100FE68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</w:tcPr>
          <w:p w14:paraId="00927F2A" w14:textId="78A6EAF3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71330D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40E71F53" w14:textId="77777777" w:rsidTr="00310D50"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1BB1E752" w14:textId="5B3F22E4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6A5C445D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5.01.2026</w:t>
            </w:r>
          </w:p>
          <w:p w14:paraId="1303EA67" w14:textId="6638DE4A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184436B1" w14:textId="6ED52BA5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1:15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0BF2E827" w14:textId="5298470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101 ÇEVİRİYE GİRİŞ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00C0D2B6" w14:textId="23D67DB6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51" w:type="dxa"/>
            <w:shd w:val="clear" w:color="auto" w:fill="F2F2F2" w:themeFill="background1" w:themeFillShade="F2"/>
            <w:vAlign w:val="center"/>
          </w:tcPr>
          <w:p w14:paraId="0060443C" w14:textId="6AC5A5CC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24" w:type="dxa"/>
            <w:shd w:val="clear" w:color="auto" w:fill="F2F2F2" w:themeFill="background1" w:themeFillShade="F2"/>
          </w:tcPr>
          <w:p w14:paraId="08265ECC" w14:textId="6E2C9519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shd w:val="clear" w:color="auto" w:fill="F2F2F2" w:themeFill="background1" w:themeFillShade="F2"/>
          </w:tcPr>
          <w:p w14:paraId="430F66CA" w14:textId="36906A15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71330D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04D32B50" w14:textId="77777777" w:rsidTr="00310D50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D8422A" w14:textId="1866EACA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780B8FB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6.01.2026</w:t>
            </w:r>
          </w:p>
          <w:p w14:paraId="1E6F2AF0" w14:textId="7A75BC5B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9CEFF52" w14:textId="37FA88B5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  <w:lang w:val="en-US"/>
              </w:rPr>
            </w:pPr>
            <w:r w:rsidRPr="00984527">
              <w:rPr>
                <w:rFonts w:ascii="Cambria" w:hAnsi="Cambria"/>
                <w:sz w:val="20"/>
                <w:szCs w:val="20"/>
                <w:lang w:val="en-US"/>
              </w:rPr>
              <w:t>11:15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525C73B" w14:textId="2748A1E5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105 İleri İngilizce Dilbilgis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1558DF21" w14:textId="2B24924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D74AD6A" w14:textId="2FD2B065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 w:cs="Times New Roman"/>
                <w:sz w:val="20"/>
                <w:szCs w:val="20"/>
              </w:rPr>
              <w:t>Öğr. Gör. Dr. Emrah ŞAVRAN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</w:tcPr>
          <w:p w14:paraId="502D665E" w14:textId="3F60DE90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</w:tcPr>
          <w:p w14:paraId="78BCFA17" w14:textId="5D428091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71330D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6AB64A7A" w14:textId="77777777" w:rsidTr="00310D50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C65945E" w14:textId="17A4B381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2B51F1A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8.01.2026</w:t>
            </w:r>
          </w:p>
          <w:p w14:paraId="5FF9CF1C" w14:textId="3AFD6E68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D8B53D8" w14:textId="7E005AA7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51C43CF" w14:textId="79EDA34E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ENF101 TEMEL BİLGİ TEKNOLOJİLERİ 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8623AD6" w14:textId="5EC79B68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B77E708" w14:textId="6692D166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Öğr. Gör. H. Ömer LEKESİZ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1E6D5BB" w14:textId="0247052C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FA226C5" w14:textId="5B4B2BD1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71330D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21E59A7F" w14:textId="77777777" w:rsidTr="00310D50">
        <w:tc>
          <w:tcPr>
            <w:tcW w:w="68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952276" w14:textId="705820C1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1C5C1A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</w:t>
            </w:r>
            <w:r w:rsidRPr="00984527">
              <w:rPr>
                <w:rFonts w:ascii="Cambria" w:hAnsi="Cambria"/>
                <w:sz w:val="20"/>
                <w:szCs w:val="20"/>
              </w:rPr>
              <w:t>9.</w:t>
            </w:r>
            <w:r w:rsidRPr="00984527">
              <w:rPr>
                <w:rFonts w:ascii="Cambria" w:hAnsi="Cambria"/>
                <w:sz w:val="20"/>
                <w:szCs w:val="20"/>
              </w:rPr>
              <w:t>01.202</w:t>
            </w:r>
            <w:r w:rsidRPr="00984527">
              <w:rPr>
                <w:rFonts w:ascii="Cambria" w:hAnsi="Cambria"/>
                <w:sz w:val="20"/>
                <w:szCs w:val="20"/>
              </w:rPr>
              <w:t>6</w:t>
            </w:r>
          </w:p>
          <w:p w14:paraId="6A5801A6" w14:textId="656106F9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Cuma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D443604" w14:textId="1383440C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</w:tcPr>
          <w:p w14:paraId="4CD902D5" w14:textId="2DD630B1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OY101 DİJİTAL OKURYAZARLIK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</w:tcPr>
          <w:p w14:paraId="3C4E74E1" w14:textId="0D16AFD9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</w:tcPr>
          <w:p w14:paraId="28E6AADD" w14:textId="3A64DE7D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Öğr. Gör. H. Ömer LEKESİZ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</w:tcPr>
          <w:p w14:paraId="3435B2EF" w14:textId="4AB84643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</w:tcPr>
          <w:p w14:paraId="0B1E3BB7" w14:textId="6DDCD56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71330D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76293C" w:rsidRPr="00D25050" w14:paraId="6F219403" w14:textId="77777777" w:rsidTr="001B3A2C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1D2FE45" w14:textId="526FC7BF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7165AC" w14:textId="77777777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5651B3" w14:textId="77777777" w:rsidR="00DB1C46" w:rsidRPr="00D25050" w:rsidRDefault="00DB1C46" w:rsidP="00DB1C4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5890E2E" w14:textId="77777777" w:rsidR="00DB1C46" w:rsidRPr="00D25050" w:rsidRDefault="00DB1C46" w:rsidP="00DB1C4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5F1BF7E" w14:textId="77777777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4C3B3C" w14:textId="77777777" w:rsidR="00DB1C46" w:rsidRPr="00D25050" w:rsidRDefault="00DB1C46" w:rsidP="00DB1C46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5894D61" w14:textId="77777777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F6A613F" w14:textId="77777777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D25050" w:rsidRPr="00D25050" w14:paraId="494FFF73" w14:textId="77777777" w:rsidTr="00A35FBC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2FED9A94" w14:textId="09E78AA1" w:rsidR="00DB1C46" w:rsidRPr="00D25050" w:rsidRDefault="00DB1C46" w:rsidP="00DB1C46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D25050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 İNGİLİZCE MÜTERCİM VE TERCÜMANLIK</w:t>
            </w: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5C2109"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BÖLÜM </w:t>
            </w: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BAŞKANLIĞI</w:t>
            </w:r>
          </w:p>
        </w:tc>
      </w:tr>
    </w:tbl>
    <w:p w14:paraId="71C6BF35" w14:textId="77777777" w:rsidR="00715E41" w:rsidRPr="00D25050" w:rsidRDefault="00715E41" w:rsidP="00715E41">
      <w:pPr>
        <w:spacing w:after="0" w:line="276" w:lineRule="auto"/>
        <w:rPr>
          <w:rFonts w:ascii="Cambria" w:hAnsi="Cambria"/>
          <w:sz w:val="20"/>
          <w:szCs w:val="20"/>
        </w:rPr>
      </w:pPr>
    </w:p>
    <w:p w14:paraId="62672BF7" w14:textId="77777777" w:rsidR="00FE1D61" w:rsidRPr="00D25050" w:rsidRDefault="00FE1D61" w:rsidP="00715E41">
      <w:pPr>
        <w:spacing w:after="0" w:line="276" w:lineRule="auto"/>
        <w:rPr>
          <w:rFonts w:ascii="Cambria" w:hAnsi="Cambria"/>
          <w:sz w:val="20"/>
          <w:szCs w:val="20"/>
        </w:rPr>
      </w:pPr>
    </w:p>
    <w:p w14:paraId="318ED33D" w14:textId="77777777" w:rsidR="005624F3" w:rsidRPr="00D25050" w:rsidRDefault="005624F3" w:rsidP="00715E41">
      <w:pPr>
        <w:spacing w:after="0" w:line="276" w:lineRule="auto"/>
        <w:rPr>
          <w:rFonts w:ascii="Cambria" w:hAnsi="Cambria"/>
          <w:sz w:val="20"/>
          <w:szCs w:val="20"/>
        </w:rPr>
      </w:pPr>
    </w:p>
    <w:p w14:paraId="7BA919B0" w14:textId="77777777" w:rsidR="005624F3" w:rsidRPr="00D25050" w:rsidRDefault="005624F3" w:rsidP="00715E41">
      <w:pPr>
        <w:spacing w:after="0" w:line="276" w:lineRule="auto"/>
        <w:rPr>
          <w:rFonts w:ascii="Cambria" w:hAnsi="Cambria"/>
          <w:sz w:val="20"/>
          <w:szCs w:val="20"/>
        </w:rPr>
      </w:pPr>
    </w:p>
    <w:p w14:paraId="1AC97936" w14:textId="77777777" w:rsidR="005624F3" w:rsidRPr="00D25050" w:rsidRDefault="005624F3" w:rsidP="00715E41">
      <w:pPr>
        <w:spacing w:after="0" w:line="276" w:lineRule="auto"/>
        <w:rPr>
          <w:rFonts w:ascii="Cambria" w:hAnsi="Cambria"/>
          <w:sz w:val="20"/>
          <w:szCs w:val="20"/>
        </w:rPr>
      </w:pPr>
    </w:p>
    <w:p w14:paraId="1584678C" w14:textId="77777777" w:rsidR="005624F3" w:rsidRPr="00D25050" w:rsidRDefault="005624F3" w:rsidP="00715E41">
      <w:pPr>
        <w:spacing w:after="0" w:line="276" w:lineRule="auto"/>
        <w:rPr>
          <w:rFonts w:ascii="Cambria" w:hAnsi="Cambria"/>
          <w:sz w:val="20"/>
          <w:szCs w:val="20"/>
        </w:rPr>
      </w:pPr>
    </w:p>
    <w:p w14:paraId="2C487A80" w14:textId="77777777" w:rsidR="004B6E95" w:rsidRPr="00D25050" w:rsidRDefault="004B6E95" w:rsidP="00715E41">
      <w:pPr>
        <w:spacing w:after="0" w:line="276" w:lineRule="auto"/>
        <w:rPr>
          <w:rFonts w:ascii="Cambria" w:hAnsi="Cambria"/>
          <w:sz w:val="20"/>
          <w:szCs w:val="20"/>
        </w:rPr>
      </w:pPr>
    </w:p>
    <w:p w14:paraId="34F561DE" w14:textId="77777777" w:rsidR="00643030" w:rsidRPr="00D25050" w:rsidRDefault="00643030" w:rsidP="00FE1D61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754274BB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T.C.</w:t>
      </w:r>
    </w:p>
    <w:p w14:paraId="11852592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OSMANİYE KORKUT ATA ÜNİVERSİTESİ</w:t>
      </w:r>
    </w:p>
    <w:p w14:paraId="3BFEFA6D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İnsan ve Toplum Bilimleri Fakültesi</w:t>
      </w:r>
    </w:p>
    <w:p w14:paraId="5D4606B2" w14:textId="3EE49B66" w:rsidR="00526A9A" w:rsidRPr="00D25050" w:rsidRDefault="00526A9A" w:rsidP="00526A9A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202</w:t>
      </w:r>
      <w:r w:rsidR="00125D6A">
        <w:rPr>
          <w:rFonts w:ascii="Cambria" w:hAnsi="Cambria"/>
          <w:b/>
          <w:bCs/>
          <w:sz w:val="20"/>
          <w:szCs w:val="20"/>
        </w:rPr>
        <w:t>5</w:t>
      </w:r>
      <w:r w:rsidRPr="00D25050">
        <w:rPr>
          <w:rFonts w:ascii="Cambria" w:hAnsi="Cambria"/>
          <w:b/>
          <w:bCs/>
          <w:sz w:val="20"/>
          <w:szCs w:val="20"/>
        </w:rPr>
        <w:t>-202</w:t>
      </w:r>
      <w:r w:rsidR="00125D6A">
        <w:rPr>
          <w:rFonts w:ascii="Cambria" w:hAnsi="Cambria"/>
          <w:b/>
          <w:bCs/>
          <w:sz w:val="20"/>
          <w:szCs w:val="20"/>
        </w:rPr>
        <w:t>6</w:t>
      </w:r>
      <w:r w:rsidRPr="00D25050">
        <w:rPr>
          <w:rFonts w:ascii="Cambria" w:hAnsi="Cambria"/>
          <w:b/>
          <w:bCs/>
          <w:sz w:val="20"/>
          <w:szCs w:val="20"/>
        </w:rPr>
        <w:t xml:space="preserve"> Eğitim-Öğretim Yılı Güz Yarıyılı İngilizce Mütercim ve Tercümanlık Programı (NÖ) </w:t>
      </w:r>
    </w:p>
    <w:p w14:paraId="28E91DB3" w14:textId="110A1C5C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 xml:space="preserve">2. Sınıf </w:t>
      </w:r>
      <w:r w:rsidR="00EE0EA7" w:rsidRPr="00D25050">
        <w:rPr>
          <w:rFonts w:ascii="Cambria" w:hAnsi="Cambria"/>
          <w:b/>
          <w:bCs/>
          <w:sz w:val="20"/>
          <w:szCs w:val="20"/>
        </w:rPr>
        <w:t xml:space="preserve">Yarı Yıl Sonu </w:t>
      </w:r>
      <w:r w:rsidRPr="00D25050">
        <w:rPr>
          <w:rFonts w:ascii="Cambria" w:hAnsi="Cambria"/>
          <w:b/>
          <w:bCs/>
          <w:sz w:val="20"/>
          <w:szCs w:val="20"/>
        </w:rPr>
        <w:t>Sınav Takvimi</w:t>
      </w:r>
    </w:p>
    <w:p w14:paraId="573B40D1" w14:textId="77777777" w:rsidR="00643030" w:rsidRPr="00D25050" w:rsidRDefault="00643030" w:rsidP="00643030">
      <w:pPr>
        <w:spacing w:after="0" w:line="276" w:lineRule="auto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5"/>
        <w:gridCol w:w="1421"/>
        <w:gridCol w:w="779"/>
        <w:gridCol w:w="3104"/>
        <w:gridCol w:w="1271"/>
        <w:gridCol w:w="3093"/>
        <w:gridCol w:w="2254"/>
        <w:gridCol w:w="1659"/>
      </w:tblGrid>
      <w:tr w:rsidR="00D25050" w:rsidRPr="00D25050" w14:paraId="6EFEAEA8" w14:textId="77777777" w:rsidTr="005C704E">
        <w:trPr>
          <w:trHeight w:val="567"/>
        </w:trPr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17327A27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0684F70C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360648C6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04" w:type="dxa"/>
            <w:shd w:val="clear" w:color="auto" w:fill="F2F2F2" w:themeFill="background1" w:themeFillShade="F2"/>
            <w:vAlign w:val="center"/>
          </w:tcPr>
          <w:p w14:paraId="2A229D5C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Ders Kodu ve Ders Adı </w:t>
            </w:r>
          </w:p>
          <w:p w14:paraId="0CFBAC90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E17D77F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093" w:type="dxa"/>
            <w:shd w:val="clear" w:color="auto" w:fill="F2F2F2" w:themeFill="background1" w:themeFillShade="F2"/>
            <w:vAlign w:val="center"/>
          </w:tcPr>
          <w:p w14:paraId="63B2EC0A" w14:textId="59FFF17D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621631B8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59" w:type="dxa"/>
            <w:shd w:val="clear" w:color="auto" w:fill="F2F2F2" w:themeFill="background1" w:themeFillShade="F2"/>
            <w:vAlign w:val="center"/>
          </w:tcPr>
          <w:p w14:paraId="087E43E0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984527" w:rsidRPr="00D25050" w14:paraId="0567FE55" w14:textId="77777777" w:rsidTr="009A3CF5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B7F4B68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498C3D8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29.12.2025</w:t>
            </w:r>
          </w:p>
          <w:p w14:paraId="536C199F" w14:textId="239E294F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1FD52E" w14:textId="6990BB0E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4:15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423F8B" w14:textId="39D3594D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203 İNGİLİZ EDEBİYATINA GİRİŞ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458C9ED2" w14:textId="0DAAD821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EB5CAA3" w14:textId="122DFA35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 w:cs="Times New Roman"/>
                <w:sz w:val="20"/>
                <w:szCs w:val="20"/>
              </w:rPr>
              <w:t>Öğr. Gör. Dr. Emrah ŞAVRAN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5F2B9BB7" w14:textId="48941572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</w:tcPr>
          <w:p w14:paraId="2701A6C8" w14:textId="3F83A57F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77237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3B8978D5" w14:textId="77777777" w:rsidTr="009A3CF5"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0194B4C9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E5CE290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30.12.2025</w:t>
            </w:r>
          </w:p>
          <w:p w14:paraId="2757399F" w14:textId="3C6C6A55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584A5A95" w14:textId="2BF416C6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5:15</w:t>
            </w:r>
          </w:p>
        </w:tc>
        <w:tc>
          <w:tcPr>
            <w:tcW w:w="3104" w:type="dxa"/>
            <w:shd w:val="clear" w:color="auto" w:fill="F2F2F2" w:themeFill="background1" w:themeFillShade="F2"/>
            <w:vAlign w:val="center"/>
          </w:tcPr>
          <w:p w14:paraId="3781ED75" w14:textId="0CF4CAA4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205 İLERİ OKUMA BECERİSİ I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0E7F677E" w14:textId="16F6E97F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3" w:type="dxa"/>
            <w:shd w:val="clear" w:color="auto" w:fill="F2F2F2" w:themeFill="background1" w:themeFillShade="F2"/>
            <w:vAlign w:val="center"/>
          </w:tcPr>
          <w:p w14:paraId="48B1F2E9" w14:textId="76845F8B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 w:cs="Times New Roman"/>
                <w:sz w:val="20"/>
                <w:szCs w:val="20"/>
              </w:rPr>
              <w:t>Öğr. Gör. Dr. Emrah ŞAVRAN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6DC0BFF0" w14:textId="6415BE2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shd w:val="clear" w:color="auto" w:fill="F2F2F2" w:themeFill="background1" w:themeFillShade="F2"/>
          </w:tcPr>
          <w:p w14:paraId="16905E97" w14:textId="3870D8E5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77237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27C5F591" w14:textId="77777777" w:rsidTr="009A3CF5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3ED6324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1088538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31.12.2025</w:t>
            </w:r>
          </w:p>
          <w:p w14:paraId="7587C334" w14:textId="35CD7D42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4588DB6" w14:textId="5D5CC266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5:15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C31E767" w14:textId="2211C83C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213 KARŞILAŞTIRMALI ÜLKE BİLGİS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018738AF" w14:textId="54CDB304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963205" w14:textId="5BDD0B4B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rof. Dr. Bülent KIRMIZI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0C09B63F" w14:textId="40EEC885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</w:tcPr>
          <w:p w14:paraId="6BA15850" w14:textId="5C3DA846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77237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27D2B9D1" w14:textId="77777777" w:rsidTr="009A3CF5"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706A82EE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0C417509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5.01.2026</w:t>
            </w:r>
          </w:p>
          <w:p w14:paraId="172BD0C8" w14:textId="4633A234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06F554A3" w14:textId="02DCCEFB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9:15</w:t>
            </w:r>
          </w:p>
        </w:tc>
        <w:tc>
          <w:tcPr>
            <w:tcW w:w="3104" w:type="dxa"/>
            <w:shd w:val="clear" w:color="auto" w:fill="F2F2F2" w:themeFill="background1" w:themeFillShade="F2"/>
            <w:vAlign w:val="center"/>
          </w:tcPr>
          <w:p w14:paraId="0CBCABBD" w14:textId="1653A55C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201 SÖZLÜ İLETİŞİM BECERİLERİ I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3D151FD1" w14:textId="6F368F96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3" w:type="dxa"/>
            <w:shd w:val="clear" w:color="auto" w:fill="F2F2F2" w:themeFill="background1" w:themeFillShade="F2"/>
            <w:vAlign w:val="center"/>
          </w:tcPr>
          <w:p w14:paraId="6E726A91" w14:textId="7549B6AF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 w:cs="Times New Roman"/>
                <w:sz w:val="20"/>
                <w:szCs w:val="20"/>
              </w:rPr>
              <w:t>Öğr. Gör. Dr. Emrah ŞAVRAN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66F2E1E" w14:textId="5055C5A2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shd w:val="clear" w:color="auto" w:fill="F2F2F2" w:themeFill="background1" w:themeFillShade="F2"/>
          </w:tcPr>
          <w:p w14:paraId="62490F09" w14:textId="446D7286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77237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101670F0" w14:textId="77777777" w:rsidTr="009A3CF5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2F4FD4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7E18B3B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6.01.2026</w:t>
            </w:r>
          </w:p>
          <w:p w14:paraId="4B8ABF79" w14:textId="32A72542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4E0719B" w14:textId="6C6178F2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1730952" w14:textId="23CC1D92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209 İKİNCİ YABANCI DİL III (ALMANCA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4539699A" w14:textId="033A3251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695187B" w14:textId="0B819E0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rof. Dr. Bülent KIRMIZI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60D8F0DC" w14:textId="5E0C83DD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</w:tcPr>
          <w:p w14:paraId="7D9D2161" w14:textId="35CF6A81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77237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7C3CEC34" w14:textId="77777777" w:rsidTr="009A3CF5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04CD436" w14:textId="52FA88B3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7436EDD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7.01.2026</w:t>
            </w:r>
          </w:p>
          <w:p w14:paraId="102AE619" w14:textId="5F84A955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8CA12FD" w14:textId="459645EF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B475FCE" w14:textId="3105AB1B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207 ÇEVİRMENLER İÇİN TÜRKÇE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5C335141" w14:textId="54CC2DFE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7C10846" w14:textId="31EDFD84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03674139" w14:textId="33BE59EB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</w:tcPr>
          <w:p w14:paraId="2B3DC861" w14:textId="3039840F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77237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35B59112" w14:textId="77777777" w:rsidTr="009A3CF5">
        <w:tc>
          <w:tcPr>
            <w:tcW w:w="69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D66FC42" w14:textId="72A969E5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D7487C0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8.01.2026</w:t>
            </w:r>
          </w:p>
          <w:p w14:paraId="02E8592E" w14:textId="7A88BF7E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6B1EE16" w14:textId="7760C427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0:15</w:t>
            </w: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3079A90" w14:textId="204F10F8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211 DİNLEME VE NOT ALMA TEKNİKLERİ I (B. YAPICI) (D-105)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25C14541" w14:textId="0A986B2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28A9846" w14:textId="12728EE0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Dr. Öğr. Üyesi Burçin YAPICI</w:t>
            </w: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</w:tcPr>
          <w:p w14:paraId="1A0057C0" w14:textId="00FCA9D0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</w:tcPr>
          <w:p w14:paraId="1A331B93" w14:textId="7D25DEB5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277237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D25050" w:rsidRPr="00D25050" w14:paraId="2A6218BE" w14:textId="77777777" w:rsidTr="005C704E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3434BE" w14:textId="6E1ABDA1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0D83BBC" w14:textId="1247A3A0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78658E" w14:textId="281394FE" w:rsidR="0097659C" w:rsidRPr="00D25050" w:rsidRDefault="0097659C" w:rsidP="0097659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0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FDCAC48" w14:textId="27349A63" w:rsidR="0097659C" w:rsidRPr="00D25050" w:rsidRDefault="0097659C" w:rsidP="0097659C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CA5319" w14:textId="0E27C81C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93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E2B32F" w14:textId="30F04F87" w:rsidR="0097659C" w:rsidRPr="00D25050" w:rsidRDefault="0097659C" w:rsidP="0097659C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</w:p>
        </w:tc>
        <w:tc>
          <w:tcPr>
            <w:tcW w:w="225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00E864" w14:textId="77777777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E027C2" w14:textId="77777777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D25050" w:rsidRPr="00D25050" w14:paraId="678D22E6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2A78637B" w14:textId="0CECD35F" w:rsidR="0097659C" w:rsidRPr="00D25050" w:rsidRDefault="0097659C" w:rsidP="0097659C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  </w:t>
            </w:r>
            <w:r w:rsidRPr="00D25050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 İNGİLİZCE MÜTERCİM VE TERCÜMANLIK</w:t>
            </w:r>
            <w:r w:rsidR="005C2109" w:rsidRPr="00D25050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BÖLÜM</w:t>
            </w: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2C80BAC1" w14:textId="77777777" w:rsidR="00643030" w:rsidRPr="00D25050" w:rsidRDefault="00643030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77C1A087" w14:textId="77777777" w:rsidR="005624F3" w:rsidRPr="00D25050" w:rsidRDefault="005624F3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3CD82B3E" w14:textId="77777777" w:rsidR="005624F3" w:rsidRPr="00D25050" w:rsidRDefault="005624F3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2ABD9D93" w14:textId="77777777" w:rsidR="005624F3" w:rsidRPr="00D25050" w:rsidRDefault="005624F3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482D1BF4" w14:textId="77777777" w:rsidR="005624F3" w:rsidRPr="00D25050" w:rsidRDefault="005624F3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7024E9F9" w14:textId="77777777" w:rsidR="005624F3" w:rsidRPr="00D25050" w:rsidRDefault="005624F3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15A104EC" w14:textId="77777777" w:rsidR="005624F3" w:rsidRPr="00D25050" w:rsidRDefault="005624F3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61B8123B" w14:textId="77777777" w:rsidR="009A0D98" w:rsidRPr="00D25050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191A520F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T.C.</w:t>
      </w:r>
    </w:p>
    <w:p w14:paraId="21CABB47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OSMANİYE KORKUT ATA ÜNİVERSİTESİ</w:t>
      </w:r>
    </w:p>
    <w:p w14:paraId="797F649D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İnsan ve Toplum Bilimleri Fakültesi</w:t>
      </w:r>
    </w:p>
    <w:p w14:paraId="627BC908" w14:textId="5E6FA1F5" w:rsidR="00526A9A" w:rsidRPr="00D25050" w:rsidRDefault="00526A9A" w:rsidP="00526A9A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202</w:t>
      </w:r>
      <w:r w:rsidR="00125D6A">
        <w:rPr>
          <w:rFonts w:ascii="Cambria" w:hAnsi="Cambria"/>
          <w:b/>
          <w:bCs/>
          <w:sz w:val="20"/>
          <w:szCs w:val="20"/>
        </w:rPr>
        <w:t>5</w:t>
      </w:r>
      <w:r w:rsidRPr="00D25050">
        <w:rPr>
          <w:rFonts w:ascii="Cambria" w:hAnsi="Cambria"/>
          <w:b/>
          <w:bCs/>
          <w:sz w:val="20"/>
          <w:szCs w:val="20"/>
        </w:rPr>
        <w:t>-202</w:t>
      </w:r>
      <w:r w:rsidR="00125D6A">
        <w:rPr>
          <w:rFonts w:ascii="Cambria" w:hAnsi="Cambria"/>
          <w:b/>
          <w:bCs/>
          <w:sz w:val="20"/>
          <w:szCs w:val="20"/>
        </w:rPr>
        <w:t>6</w:t>
      </w:r>
      <w:r w:rsidRPr="00D25050">
        <w:rPr>
          <w:rFonts w:ascii="Cambria" w:hAnsi="Cambria"/>
          <w:b/>
          <w:bCs/>
          <w:sz w:val="20"/>
          <w:szCs w:val="20"/>
        </w:rPr>
        <w:t xml:space="preserve"> Eğitim-Öğretim Yılı Güz Yarıyılı İngilizce Mütercim ve Tercümanlık Programı (NÖ) </w:t>
      </w:r>
    </w:p>
    <w:p w14:paraId="6D842FD7" w14:textId="1DA4534C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 xml:space="preserve">3. Sınıf </w:t>
      </w:r>
      <w:r w:rsidR="00EE0EA7" w:rsidRPr="00D25050">
        <w:rPr>
          <w:rFonts w:ascii="Cambria" w:hAnsi="Cambria"/>
          <w:b/>
          <w:bCs/>
          <w:sz w:val="20"/>
          <w:szCs w:val="20"/>
        </w:rPr>
        <w:t xml:space="preserve">Yarı Yıl </w:t>
      </w:r>
      <w:proofErr w:type="gramStart"/>
      <w:r w:rsidR="00EE0EA7" w:rsidRPr="00D25050">
        <w:rPr>
          <w:rFonts w:ascii="Cambria" w:hAnsi="Cambria"/>
          <w:b/>
          <w:bCs/>
          <w:sz w:val="20"/>
          <w:szCs w:val="20"/>
        </w:rPr>
        <w:t>Sonu</w:t>
      </w:r>
      <w:r w:rsidRPr="00D25050">
        <w:rPr>
          <w:rFonts w:ascii="Cambria" w:hAnsi="Cambria"/>
          <w:b/>
          <w:bCs/>
          <w:sz w:val="20"/>
          <w:szCs w:val="20"/>
        </w:rPr>
        <w:t xml:space="preserve">  Sınav</w:t>
      </w:r>
      <w:proofErr w:type="gramEnd"/>
      <w:r w:rsidRPr="00D25050">
        <w:rPr>
          <w:rFonts w:ascii="Cambria" w:hAnsi="Cambria"/>
          <w:b/>
          <w:bCs/>
          <w:sz w:val="20"/>
          <w:szCs w:val="20"/>
        </w:rPr>
        <w:t xml:space="preserve"> Takvimi</w:t>
      </w:r>
    </w:p>
    <w:p w14:paraId="2123310B" w14:textId="77777777" w:rsidR="00643030" w:rsidRPr="00D25050" w:rsidRDefault="00643030" w:rsidP="00643030">
      <w:pPr>
        <w:spacing w:after="0" w:line="276" w:lineRule="auto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5"/>
        <w:gridCol w:w="1421"/>
        <w:gridCol w:w="779"/>
        <w:gridCol w:w="3099"/>
        <w:gridCol w:w="1271"/>
        <w:gridCol w:w="3096"/>
        <w:gridCol w:w="2256"/>
        <w:gridCol w:w="1659"/>
      </w:tblGrid>
      <w:tr w:rsidR="00D25050" w:rsidRPr="00D25050" w14:paraId="4D163D28" w14:textId="77777777" w:rsidTr="00714135">
        <w:trPr>
          <w:trHeight w:val="567"/>
        </w:trPr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5E1D3A40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2509F7D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0A034A04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099" w:type="dxa"/>
            <w:shd w:val="clear" w:color="auto" w:fill="F2F2F2" w:themeFill="background1" w:themeFillShade="F2"/>
            <w:vAlign w:val="center"/>
          </w:tcPr>
          <w:p w14:paraId="3B3B397F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Ders Kodu ve Ders Adı </w:t>
            </w:r>
          </w:p>
          <w:p w14:paraId="6A197FE5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F4C6E52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096" w:type="dxa"/>
            <w:shd w:val="clear" w:color="auto" w:fill="F2F2F2" w:themeFill="background1" w:themeFillShade="F2"/>
            <w:vAlign w:val="center"/>
          </w:tcPr>
          <w:p w14:paraId="623142D6" w14:textId="49658ACF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56" w:type="dxa"/>
            <w:shd w:val="clear" w:color="auto" w:fill="F2F2F2" w:themeFill="background1" w:themeFillShade="F2"/>
            <w:vAlign w:val="center"/>
          </w:tcPr>
          <w:p w14:paraId="16DE001C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59" w:type="dxa"/>
            <w:shd w:val="clear" w:color="auto" w:fill="F2F2F2" w:themeFill="background1" w:themeFillShade="F2"/>
            <w:vAlign w:val="center"/>
          </w:tcPr>
          <w:p w14:paraId="5DB6E905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984527" w:rsidRPr="00D25050" w14:paraId="1C5FC487" w14:textId="77777777" w:rsidTr="00704297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935074A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67E5577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29.12.2025</w:t>
            </w:r>
          </w:p>
          <w:p w14:paraId="7B1170D3" w14:textId="47A1AAF8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7223A79" w14:textId="2FE0C9F7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16:15 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2A1C7C" w14:textId="118C4D5F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315 LEGAL DOKÜMAN ÇEVİRİLER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15938370" w14:textId="4E80E8E9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26109D" w14:textId="427423B6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56" w:type="dxa"/>
            <w:tcBorders>
              <w:bottom w:val="single" w:sz="4" w:space="0" w:color="BFBFBF" w:themeColor="background1" w:themeShade="BF"/>
            </w:tcBorders>
          </w:tcPr>
          <w:p w14:paraId="6A584853" w14:textId="7C8ADAA0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</w:tcPr>
          <w:p w14:paraId="57DB8A91" w14:textId="503B16ED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AF24FB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370C36DE" w14:textId="77777777" w:rsidTr="00704297"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21033F71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bookmarkStart w:id="0" w:name="_Hlk186146816"/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EABEF90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31.12.2025</w:t>
            </w:r>
          </w:p>
          <w:p w14:paraId="322D8219" w14:textId="25126A3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16E4BE78" w14:textId="5DF09627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0:15</w:t>
            </w:r>
          </w:p>
        </w:tc>
        <w:tc>
          <w:tcPr>
            <w:tcW w:w="3099" w:type="dxa"/>
            <w:shd w:val="clear" w:color="auto" w:fill="F2F2F2" w:themeFill="background1" w:themeFillShade="F2"/>
            <w:vAlign w:val="center"/>
          </w:tcPr>
          <w:p w14:paraId="606BBCB6" w14:textId="041B56E5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301 ÇEVİRİ TEKNİKLERİ I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20337806" w14:textId="5850338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6" w:type="dxa"/>
            <w:shd w:val="clear" w:color="auto" w:fill="F2F2F2" w:themeFill="background1" w:themeFillShade="F2"/>
            <w:vAlign w:val="center"/>
          </w:tcPr>
          <w:p w14:paraId="719032DA" w14:textId="6F74877F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Öğr. Gör. Dr. Emrah ŞAVRAN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3FBC9A2" w14:textId="3FE02E10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shd w:val="clear" w:color="auto" w:fill="F2F2F2" w:themeFill="background1" w:themeFillShade="F2"/>
          </w:tcPr>
          <w:p w14:paraId="2D73302F" w14:textId="05EB59D8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AF24FB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bookmarkEnd w:id="0"/>
      <w:tr w:rsidR="00984527" w:rsidRPr="00D25050" w14:paraId="68E536F2" w14:textId="77777777" w:rsidTr="00704297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AA1BA89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A3F6D60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5.01.2026</w:t>
            </w:r>
          </w:p>
          <w:p w14:paraId="561612DC" w14:textId="1E53F6D6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DE6CC5" w14:textId="49D64359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B167529" w14:textId="5BB78EEE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307 SÖYLEM ÇÖZÜMLEMES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07997C71" w14:textId="1D05FD71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647A6A9" w14:textId="2A97D2E0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56" w:type="dxa"/>
            <w:tcBorders>
              <w:bottom w:val="single" w:sz="4" w:space="0" w:color="BFBFBF" w:themeColor="background1" w:themeShade="BF"/>
            </w:tcBorders>
          </w:tcPr>
          <w:p w14:paraId="25D1704C" w14:textId="30487F38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</w:tcPr>
          <w:p w14:paraId="6ECDD159" w14:textId="30E25B7B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AF24FB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28BE3EF9" w14:textId="77777777" w:rsidTr="00704297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C27D10" w14:textId="5CB05560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EE93C2B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6.01.2026</w:t>
            </w:r>
          </w:p>
          <w:p w14:paraId="1C49D6EB" w14:textId="74B60CF8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C6B522" w14:textId="7AE4ABC0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4:15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</w:tcPr>
          <w:p w14:paraId="7D1FC94B" w14:textId="0DC19640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303 YAZILI ÇEVİR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</w:tcPr>
          <w:p w14:paraId="477A2A52" w14:textId="4340A051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6" w:type="dxa"/>
            <w:tcBorders>
              <w:bottom w:val="single" w:sz="4" w:space="0" w:color="BFBFBF" w:themeColor="background1" w:themeShade="BF"/>
            </w:tcBorders>
          </w:tcPr>
          <w:p w14:paraId="34B6712B" w14:textId="06194B2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Öğr. Gör. Dr. Emrah ŞAVRAN</w:t>
            </w:r>
          </w:p>
        </w:tc>
        <w:tc>
          <w:tcPr>
            <w:tcW w:w="2256" w:type="dxa"/>
            <w:tcBorders>
              <w:bottom w:val="single" w:sz="4" w:space="0" w:color="BFBFBF" w:themeColor="background1" w:themeShade="BF"/>
            </w:tcBorders>
          </w:tcPr>
          <w:p w14:paraId="56204F3E" w14:textId="30AFCFB6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</w:tcPr>
          <w:p w14:paraId="308CE873" w14:textId="7E10C19B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AF24FB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4BF8EA4B" w14:textId="77777777" w:rsidTr="00704297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5829CF7" w14:textId="60BB350C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1F63926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7.01.2026</w:t>
            </w:r>
          </w:p>
          <w:p w14:paraId="27565CC2" w14:textId="0DFB534E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3138C6" w14:textId="056C1E34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5:15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9698D81" w14:textId="16E5ABE6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 305 SÖZLÜ ÇEVİR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16657D2" w14:textId="0B297BCE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E43D17A" w14:textId="66D4CECC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5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AC82C62" w14:textId="64804F92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C5B7735" w14:textId="63E05F4D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AF24FB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53694855" w14:textId="77777777" w:rsidTr="00704297">
        <w:tc>
          <w:tcPr>
            <w:tcW w:w="695" w:type="dxa"/>
            <w:vAlign w:val="center"/>
          </w:tcPr>
          <w:p w14:paraId="4EE092DB" w14:textId="4FE3644D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1" w:type="dxa"/>
            <w:vAlign w:val="center"/>
          </w:tcPr>
          <w:p w14:paraId="236F78BF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8.01.2026</w:t>
            </w:r>
          </w:p>
          <w:p w14:paraId="186EC177" w14:textId="0677F295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779" w:type="dxa"/>
            <w:vAlign w:val="center"/>
          </w:tcPr>
          <w:p w14:paraId="6C00A6E7" w14:textId="6286D7BC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099" w:type="dxa"/>
            <w:vAlign w:val="center"/>
          </w:tcPr>
          <w:p w14:paraId="700FE05B" w14:textId="30F41760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313 MEDYA ÇEVİRİSİ I</w:t>
            </w:r>
          </w:p>
        </w:tc>
        <w:tc>
          <w:tcPr>
            <w:tcW w:w="1271" w:type="dxa"/>
          </w:tcPr>
          <w:p w14:paraId="2C1EE764" w14:textId="17DA242E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6" w:type="dxa"/>
            <w:vAlign w:val="center"/>
          </w:tcPr>
          <w:p w14:paraId="389FA332" w14:textId="487FC83A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2256" w:type="dxa"/>
          </w:tcPr>
          <w:p w14:paraId="5F449406" w14:textId="34D4C741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</w:tcPr>
          <w:p w14:paraId="64EF825E" w14:textId="31B500E3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AF24FB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2A315309" w14:textId="77777777" w:rsidTr="00704297">
        <w:tc>
          <w:tcPr>
            <w:tcW w:w="69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279A65" w14:textId="4B5912BB" w:rsidR="00984527" w:rsidRPr="00D25050" w:rsidRDefault="00C234C8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D4E6325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9.01.2026</w:t>
            </w:r>
          </w:p>
          <w:p w14:paraId="0A5AC22D" w14:textId="533E4EA5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Cuma</w:t>
            </w:r>
          </w:p>
        </w:tc>
        <w:tc>
          <w:tcPr>
            <w:tcW w:w="77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D7F5A4" w14:textId="5E0DB59F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9:15</w:t>
            </w:r>
          </w:p>
        </w:tc>
        <w:tc>
          <w:tcPr>
            <w:tcW w:w="309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5F76CC3" w14:textId="765068F1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311 MEDİKAL METİN ÇEVİRİSİ I</w:t>
            </w:r>
          </w:p>
        </w:tc>
        <w:tc>
          <w:tcPr>
            <w:tcW w:w="127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0143760" w14:textId="7E48CBD6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30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29D431A" w14:textId="1C2B3D79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225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6242591" w14:textId="5470F393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659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3C225CF" w14:textId="07EFDE3C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AF24FB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125D6A" w:rsidRPr="00D25050" w14:paraId="45295A20" w14:textId="77777777" w:rsidTr="00630FEB">
        <w:tc>
          <w:tcPr>
            <w:tcW w:w="695" w:type="dxa"/>
            <w:shd w:val="clear" w:color="auto" w:fill="FFFFFF" w:themeFill="background1"/>
            <w:vAlign w:val="center"/>
          </w:tcPr>
          <w:p w14:paraId="5EF4AC29" w14:textId="3330637B" w:rsidR="00125D6A" w:rsidRPr="00D25050" w:rsidRDefault="00125D6A" w:rsidP="00125D6A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  <w:shd w:val="clear" w:color="auto" w:fill="FFFFFF" w:themeFill="background1"/>
            <w:vAlign w:val="center"/>
          </w:tcPr>
          <w:p w14:paraId="6B7D92C9" w14:textId="310A7B32" w:rsidR="00125D6A" w:rsidRPr="00D25050" w:rsidRDefault="00125D6A" w:rsidP="00125D6A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4B750674" w14:textId="26875667" w:rsidR="00125D6A" w:rsidRPr="00D25050" w:rsidRDefault="00125D6A" w:rsidP="00125D6A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99" w:type="dxa"/>
            <w:shd w:val="clear" w:color="auto" w:fill="FFFFFF" w:themeFill="background1"/>
            <w:vAlign w:val="center"/>
          </w:tcPr>
          <w:p w14:paraId="63857D76" w14:textId="3760B054" w:rsidR="00125D6A" w:rsidRPr="00D25050" w:rsidRDefault="00125D6A" w:rsidP="00125D6A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FFFFFF" w:themeFill="background1"/>
          </w:tcPr>
          <w:p w14:paraId="132AF23C" w14:textId="1574A813" w:rsidR="00125D6A" w:rsidRPr="00D25050" w:rsidRDefault="00125D6A" w:rsidP="00125D6A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96" w:type="dxa"/>
            <w:shd w:val="clear" w:color="auto" w:fill="FFFFFF" w:themeFill="background1"/>
            <w:vAlign w:val="center"/>
          </w:tcPr>
          <w:p w14:paraId="719B9D85" w14:textId="5A33EF6A" w:rsidR="00125D6A" w:rsidRPr="00D25050" w:rsidRDefault="00125D6A" w:rsidP="00125D6A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FFFFFF" w:themeFill="background1"/>
          </w:tcPr>
          <w:p w14:paraId="79F6DA38" w14:textId="76FCC58F" w:rsidR="00125D6A" w:rsidRPr="00D25050" w:rsidRDefault="00125D6A" w:rsidP="00125D6A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</w:p>
        </w:tc>
        <w:tc>
          <w:tcPr>
            <w:tcW w:w="1659" w:type="dxa"/>
            <w:shd w:val="clear" w:color="auto" w:fill="FFFFFF" w:themeFill="background1"/>
            <w:vAlign w:val="center"/>
          </w:tcPr>
          <w:p w14:paraId="0E1E8D8F" w14:textId="77777777" w:rsidR="00125D6A" w:rsidRPr="00D25050" w:rsidRDefault="00125D6A" w:rsidP="00125D6A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D25050" w:rsidRPr="00D25050" w14:paraId="4C819060" w14:textId="77777777" w:rsidTr="00714135">
        <w:tc>
          <w:tcPr>
            <w:tcW w:w="695" w:type="dxa"/>
            <w:shd w:val="clear" w:color="auto" w:fill="F2F2F2" w:themeFill="background1" w:themeFillShade="F2"/>
            <w:vAlign w:val="center"/>
          </w:tcPr>
          <w:p w14:paraId="3DB65B19" w14:textId="1546E6EC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D19D95" w14:textId="0C455DC1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F2F2F2" w:themeFill="background1" w:themeFillShade="F2"/>
            <w:vAlign w:val="center"/>
          </w:tcPr>
          <w:p w14:paraId="5F972C40" w14:textId="2DD98162" w:rsidR="0097659C" w:rsidRPr="00D25050" w:rsidRDefault="0097659C" w:rsidP="0097659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99" w:type="dxa"/>
            <w:shd w:val="clear" w:color="auto" w:fill="F2F2F2" w:themeFill="background1" w:themeFillShade="F2"/>
            <w:vAlign w:val="center"/>
          </w:tcPr>
          <w:p w14:paraId="45898C42" w14:textId="0684C07F" w:rsidR="0097659C" w:rsidRPr="00D25050" w:rsidRDefault="0097659C" w:rsidP="0097659C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48D6A73A" w14:textId="461DF675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96" w:type="dxa"/>
            <w:shd w:val="clear" w:color="auto" w:fill="F2F2F2" w:themeFill="background1" w:themeFillShade="F2"/>
            <w:vAlign w:val="center"/>
          </w:tcPr>
          <w:p w14:paraId="6DDA4172" w14:textId="79F84FE5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F2F2F2" w:themeFill="background1" w:themeFillShade="F2"/>
            <w:vAlign w:val="center"/>
          </w:tcPr>
          <w:p w14:paraId="690DA966" w14:textId="6012FF4D" w:rsidR="0097659C" w:rsidRPr="00D25050" w:rsidRDefault="0097659C" w:rsidP="0097659C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</w:p>
        </w:tc>
        <w:tc>
          <w:tcPr>
            <w:tcW w:w="1659" w:type="dxa"/>
            <w:shd w:val="clear" w:color="auto" w:fill="F2F2F2" w:themeFill="background1" w:themeFillShade="F2"/>
            <w:vAlign w:val="center"/>
          </w:tcPr>
          <w:p w14:paraId="4C2898FA" w14:textId="77777777" w:rsidR="0097659C" w:rsidRPr="00D25050" w:rsidRDefault="0097659C" w:rsidP="0097659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D25050" w:rsidRPr="00D25050" w14:paraId="087968E1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3DF20367" w14:textId="1D0B5888" w:rsidR="0097659C" w:rsidRPr="00D25050" w:rsidRDefault="0097659C" w:rsidP="0097659C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D25050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 İNGİLİZCE MÜTERCİM VE TERCÜMANLIK</w:t>
            </w: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5C2109"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BÖLÜM </w:t>
            </w: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BAŞKANLIĞI</w:t>
            </w:r>
          </w:p>
        </w:tc>
      </w:tr>
    </w:tbl>
    <w:p w14:paraId="34B926C7" w14:textId="77777777" w:rsidR="00643030" w:rsidRPr="00D25050" w:rsidRDefault="00643030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3E116C1F" w14:textId="77777777" w:rsidR="00643030" w:rsidRPr="00D25050" w:rsidRDefault="00643030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4489AC4A" w14:textId="77777777" w:rsidR="00B80317" w:rsidRPr="00D25050" w:rsidRDefault="00B80317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54D7E6E9" w14:textId="77777777" w:rsidR="00B80317" w:rsidRPr="00D25050" w:rsidRDefault="00B80317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2F506BCE" w14:textId="77777777" w:rsidR="00B80317" w:rsidRPr="00D25050" w:rsidRDefault="00B80317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328B148C" w14:textId="77777777" w:rsidR="009A0D98" w:rsidRPr="00D25050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24CA97F1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T.C.</w:t>
      </w:r>
    </w:p>
    <w:p w14:paraId="0B33B5B2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OSMANİYE KORKUT ATA ÜNİVERSİTESİ</w:t>
      </w:r>
    </w:p>
    <w:p w14:paraId="59CE2988" w14:textId="77777777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İnsan ve Toplum Bilimleri Fakültesi</w:t>
      </w:r>
    </w:p>
    <w:p w14:paraId="41DC271A" w14:textId="6862A324" w:rsidR="00526A9A" w:rsidRPr="00D25050" w:rsidRDefault="00526A9A" w:rsidP="00526A9A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202</w:t>
      </w:r>
      <w:r w:rsidR="00125D6A">
        <w:rPr>
          <w:rFonts w:ascii="Cambria" w:hAnsi="Cambria"/>
          <w:b/>
          <w:bCs/>
          <w:sz w:val="20"/>
          <w:szCs w:val="20"/>
        </w:rPr>
        <w:t>5</w:t>
      </w:r>
      <w:r w:rsidRPr="00D25050">
        <w:rPr>
          <w:rFonts w:ascii="Cambria" w:hAnsi="Cambria"/>
          <w:b/>
          <w:bCs/>
          <w:sz w:val="20"/>
          <w:szCs w:val="20"/>
        </w:rPr>
        <w:t>-202</w:t>
      </w:r>
      <w:r w:rsidR="00125D6A">
        <w:rPr>
          <w:rFonts w:ascii="Cambria" w:hAnsi="Cambria"/>
          <w:b/>
          <w:bCs/>
          <w:sz w:val="20"/>
          <w:szCs w:val="20"/>
        </w:rPr>
        <w:t>6</w:t>
      </w:r>
      <w:r w:rsidRPr="00D25050">
        <w:rPr>
          <w:rFonts w:ascii="Cambria" w:hAnsi="Cambria"/>
          <w:b/>
          <w:bCs/>
          <w:sz w:val="20"/>
          <w:szCs w:val="20"/>
        </w:rPr>
        <w:t xml:space="preserve"> Eğitim-Öğretim Yılı Güz Yarıyılı İngilizce Mütercim ve Tercümanlık Programı (NÖ) </w:t>
      </w:r>
    </w:p>
    <w:p w14:paraId="33CE79E5" w14:textId="0E9734DA" w:rsidR="00582640" w:rsidRPr="00D25050" w:rsidRDefault="00582640" w:rsidP="00582640">
      <w:pPr>
        <w:spacing w:after="0" w:line="276" w:lineRule="auto"/>
        <w:jc w:val="center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 xml:space="preserve">4. Sınıf </w:t>
      </w:r>
      <w:r w:rsidR="00EE0EA7" w:rsidRPr="00D25050">
        <w:rPr>
          <w:rFonts w:ascii="Cambria" w:hAnsi="Cambria"/>
          <w:b/>
          <w:bCs/>
          <w:sz w:val="20"/>
          <w:szCs w:val="20"/>
        </w:rPr>
        <w:t>Yarı Yıl Sonu</w:t>
      </w:r>
      <w:r w:rsidRPr="00D25050">
        <w:rPr>
          <w:rFonts w:ascii="Cambria" w:hAnsi="Cambria"/>
          <w:b/>
          <w:bCs/>
          <w:sz w:val="20"/>
          <w:szCs w:val="20"/>
        </w:rPr>
        <w:t xml:space="preserve"> Sınav Takvimi</w:t>
      </w:r>
    </w:p>
    <w:p w14:paraId="2A760DDA" w14:textId="77777777" w:rsidR="00643030" w:rsidRPr="00D25050" w:rsidRDefault="00643030" w:rsidP="00643030">
      <w:pPr>
        <w:spacing w:after="0" w:line="276" w:lineRule="auto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28"/>
        <w:gridCol w:w="1590"/>
        <w:gridCol w:w="1700"/>
        <w:gridCol w:w="2712"/>
        <w:gridCol w:w="1585"/>
        <w:gridCol w:w="2590"/>
        <w:gridCol w:w="1953"/>
        <w:gridCol w:w="1518"/>
      </w:tblGrid>
      <w:tr w:rsidR="00D25050" w:rsidRPr="00D25050" w14:paraId="16630638" w14:textId="77777777" w:rsidTr="00DB1C46">
        <w:trPr>
          <w:trHeight w:val="567"/>
        </w:trPr>
        <w:tc>
          <w:tcPr>
            <w:tcW w:w="628" w:type="dxa"/>
            <w:shd w:val="clear" w:color="auto" w:fill="F2F2F2" w:themeFill="background1" w:themeFillShade="F2"/>
            <w:vAlign w:val="center"/>
          </w:tcPr>
          <w:p w14:paraId="0DFE3280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590" w:type="dxa"/>
            <w:shd w:val="clear" w:color="auto" w:fill="F2F2F2" w:themeFill="background1" w:themeFillShade="F2"/>
            <w:vAlign w:val="center"/>
          </w:tcPr>
          <w:p w14:paraId="6BE404DB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1700" w:type="dxa"/>
            <w:shd w:val="clear" w:color="auto" w:fill="F2F2F2" w:themeFill="background1" w:themeFillShade="F2"/>
            <w:vAlign w:val="center"/>
          </w:tcPr>
          <w:p w14:paraId="259B33C8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2712" w:type="dxa"/>
            <w:shd w:val="clear" w:color="auto" w:fill="F2F2F2" w:themeFill="background1" w:themeFillShade="F2"/>
            <w:vAlign w:val="center"/>
          </w:tcPr>
          <w:p w14:paraId="4E1E3AA0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Ders Kodu ve Ders Adı </w:t>
            </w:r>
          </w:p>
          <w:p w14:paraId="78BBE416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585" w:type="dxa"/>
            <w:shd w:val="clear" w:color="auto" w:fill="F2F2F2" w:themeFill="background1" w:themeFillShade="F2"/>
            <w:vAlign w:val="center"/>
          </w:tcPr>
          <w:p w14:paraId="5B2A29A2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2590" w:type="dxa"/>
            <w:shd w:val="clear" w:color="auto" w:fill="F2F2F2" w:themeFill="background1" w:themeFillShade="F2"/>
            <w:vAlign w:val="center"/>
          </w:tcPr>
          <w:p w14:paraId="7B8C1F9D" w14:textId="09ED573B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Ders Öğretim Eleman</w:t>
            </w:r>
            <w:r w:rsidR="002B30CE" w:rsidRPr="00D25050">
              <w:rPr>
                <w:rFonts w:ascii="Cambria" w:hAnsi="Cambria"/>
                <w:b/>
                <w:bCs/>
                <w:sz w:val="20"/>
                <w:szCs w:val="20"/>
              </w:rPr>
              <w:t>ları</w:t>
            </w:r>
          </w:p>
        </w:tc>
        <w:tc>
          <w:tcPr>
            <w:tcW w:w="1953" w:type="dxa"/>
            <w:shd w:val="clear" w:color="auto" w:fill="F2F2F2" w:themeFill="background1" w:themeFillShade="F2"/>
            <w:vAlign w:val="center"/>
          </w:tcPr>
          <w:p w14:paraId="49A5BC3A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518" w:type="dxa"/>
            <w:shd w:val="clear" w:color="auto" w:fill="F2F2F2" w:themeFill="background1" w:themeFillShade="F2"/>
            <w:vAlign w:val="center"/>
          </w:tcPr>
          <w:p w14:paraId="7632D003" w14:textId="77777777" w:rsidR="00643030" w:rsidRPr="00D2505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984527" w:rsidRPr="00D25050" w14:paraId="6F9157A2" w14:textId="77777777" w:rsidTr="00FB153B">
        <w:tc>
          <w:tcPr>
            <w:tcW w:w="62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FF24105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59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8060FE8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31.12.2025</w:t>
            </w:r>
          </w:p>
          <w:p w14:paraId="38ACEFE8" w14:textId="2B9D2281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170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D7C5B77" w14:textId="79A6A9E1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2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6CDC950" w14:textId="4D3A6CA8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409 SOSYAL BİLİMLER METİNLERİ ÇEVİRİSİ I</w:t>
            </w:r>
          </w:p>
        </w:tc>
        <w:tc>
          <w:tcPr>
            <w:tcW w:w="1585" w:type="dxa"/>
            <w:tcBorders>
              <w:bottom w:val="single" w:sz="4" w:space="0" w:color="BFBFBF" w:themeColor="background1" w:themeShade="BF"/>
            </w:tcBorders>
          </w:tcPr>
          <w:p w14:paraId="1FB0B6D0" w14:textId="596998E4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259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9621E9B" w14:textId="751B7B14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1953" w:type="dxa"/>
            <w:tcBorders>
              <w:bottom w:val="single" w:sz="4" w:space="0" w:color="BFBFBF" w:themeColor="background1" w:themeShade="BF"/>
            </w:tcBorders>
          </w:tcPr>
          <w:p w14:paraId="243D005E" w14:textId="4ABA49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518" w:type="dxa"/>
            <w:tcBorders>
              <w:bottom w:val="single" w:sz="4" w:space="0" w:color="BFBFBF" w:themeColor="background1" w:themeShade="BF"/>
            </w:tcBorders>
          </w:tcPr>
          <w:p w14:paraId="5343EABE" w14:textId="2CCD2F45" w:rsidR="00984527" w:rsidRPr="000C1C02" w:rsidRDefault="00984527" w:rsidP="00984527">
            <w:pPr>
              <w:spacing w:line="276" w:lineRule="auto"/>
              <w:jc w:val="center"/>
              <w:rPr>
                <w:rFonts w:ascii="Cambria" w:hAnsi="Cambria"/>
                <w:color w:val="EE0000"/>
                <w:sz w:val="20"/>
                <w:szCs w:val="20"/>
              </w:rPr>
            </w:pPr>
            <w:r w:rsidRPr="0065272E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33CDA382" w14:textId="77777777" w:rsidTr="00FB153B">
        <w:tc>
          <w:tcPr>
            <w:tcW w:w="628" w:type="dxa"/>
            <w:shd w:val="clear" w:color="auto" w:fill="F2F2F2" w:themeFill="background1" w:themeFillShade="F2"/>
            <w:vAlign w:val="center"/>
          </w:tcPr>
          <w:p w14:paraId="35DBCF2C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590" w:type="dxa"/>
            <w:shd w:val="clear" w:color="auto" w:fill="F2F2F2" w:themeFill="background1" w:themeFillShade="F2"/>
            <w:vAlign w:val="center"/>
          </w:tcPr>
          <w:p w14:paraId="51D4B57B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5.01.2026</w:t>
            </w:r>
          </w:p>
          <w:p w14:paraId="5682034A" w14:textId="68430E3E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azartesi</w:t>
            </w:r>
          </w:p>
        </w:tc>
        <w:tc>
          <w:tcPr>
            <w:tcW w:w="1700" w:type="dxa"/>
            <w:shd w:val="clear" w:color="auto" w:fill="F2F2F2" w:themeFill="background1" w:themeFillShade="F2"/>
            <w:vAlign w:val="center"/>
          </w:tcPr>
          <w:p w14:paraId="54C50CAB" w14:textId="5D38FF57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5:15</w:t>
            </w:r>
          </w:p>
        </w:tc>
        <w:tc>
          <w:tcPr>
            <w:tcW w:w="2712" w:type="dxa"/>
            <w:shd w:val="clear" w:color="auto" w:fill="F2F2F2" w:themeFill="background1" w:themeFillShade="F2"/>
            <w:vAlign w:val="center"/>
          </w:tcPr>
          <w:p w14:paraId="2683CD58" w14:textId="08A27C58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403 ÇEVİRMENLİK MESLEĞİ ETİĞİ I</w:t>
            </w:r>
          </w:p>
        </w:tc>
        <w:tc>
          <w:tcPr>
            <w:tcW w:w="1585" w:type="dxa"/>
            <w:shd w:val="clear" w:color="auto" w:fill="F2F2F2" w:themeFill="background1" w:themeFillShade="F2"/>
          </w:tcPr>
          <w:p w14:paraId="29697EEA" w14:textId="09716116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2590" w:type="dxa"/>
            <w:shd w:val="clear" w:color="auto" w:fill="F2F2F2" w:themeFill="background1" w:themeFillShade="F2"/>
            <w:vAlign w:val="center"/>
          </w:tcPr>
          <w:p w14:paraId="4F369798" w14:textId="0AE6CAA5" w:rsidR="00984527" w:rsidRPr="00984527" w:rsidRDefault="00984527" w:rsidP="00984527">
            <w:pPr>
              <w:jc w:val="center"/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Burçin YAPICI</w:t>
            </w:r>
          </w:p>
        </w:tc>
        <w:tc>
          <w:tcPr>
            <w:tcW w:w="1953" w:type="dxa"/>
            <w:shd w:val="clear" w:color="auto" w:fill="F2F2F2" w:themeFill="background1" w:themeFillShade="F2"/>
          </w:tcPr>
          <w:p w14:paraId="7C629215" w14:textId="2DCD6E6C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518" w:type="dxa"/>
            <w:shd w:val="clear" w:color="auto" w:fill="F2F2F2" w:themeFill="background1" w:themeFillShade="F2"/>
          </w:tcPr>
          <w:p w14:paraId="6C8B3719" w14:textId="569B3E5C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65272E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16447F42" w14:textId="77777777" w:rsidTr="00FB153B">
        <w:tc>
          <w:tcPr>
            <w:tcW w:w="62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3067B94" w14:textId="7777777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59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1093A87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6.01.2026</w:t>
            </w:r>
          </w:p>
          <w:p w14:paraId="0C8D136E" w14:textId="2A1717D3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Salı</w:t>
            </w:r>
          </w:p>
        </w:tc>
        <w:tc>
          <w:tcPr>
            <w:tcW w:w="170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B2F1311" w14:textId="3FCC9545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6:15</w:t>
            </w:r>
          </w:p>
        </w:tc>
        <w:tc>
          <w:tcPr>
            <w:tcW w:w="2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C8D3DBA" w14:textId="444076ED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405 ÇEVİRİDE DÜZELTME VE SON OKUMA I</w:t>
            </w:r>
          </w:p>
        </w:tc>
        <w:tc>
          <w:tcPr>
            <w:tcW w:w="1585" w:type="dxa"/>
            <w:tcBorders>
              <w:bottom w:val="single" w:sz="4" w:space="0" w:color="BFBFBF" w:themeColor="background1" w:themeShade="BF"/>
            </w:tcBorders>
          </w:tcPr>
          <w:p w14:paraId="518612AA" w14:textId="4E398FF4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259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F86D49C" w14:textId="5F3A4FA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Dr. Öğr. Üyesi Fatih Ü. BOZDAĞ</w:t>
            </w:r>
          </w:p>
        </w:tc>
        <w:tc>
          <w:tcPr>
            <w:tcW w:w="1953" w:type="dxa"/>
            <w:tcBorders>
              <w:bottom w:val="single" w:sz="4" w:space="0" w:color="BFBFBF" w:themeColor="background1" w:themeShade="BF"/>
            </w:tcBorders>
          </w:tcPr>
          <w:p w14:paraId="129717C7" w14:textId="7188463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518" w:type="dxa"/>
            <w:tcBorders>
              <w:bottom w:val="single" w:sz="4" w:space="0" w:color="BFBFBF" w:themeColor="background1" w:themeShade="BF"/>
            </w:tcBorders>
          </w:tcPr>
          <w:p w14:paraId="4977DC1F" w14:textId="1CB43687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65272E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59865641" w14:textId="77777777" w:rsidTr="00FB153B">
        <w:tc>
          <w:tcPr>
            <w:tcW w:w="62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AA0ACD8" w14:textId="66B95F60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9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30DB306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7.01.2026</w:t>
            </w:r>
          </w:p>
          <w:p w14:paraId="7113B4D4" w14:textId="6F99E13E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Çarşamba</w:t>
            </w:r>
          </w:p>
        </w:tc>
        <w:tc>
          <w:tcPr>
            <w:tcW w:w="170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0D2B78" w14:textId="173EFBAE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9:15</w:t>
            </w:r>
          </w:p>
        </w:tc>
        <w:tc>
          <w:tcPr>
            <w:tcW w:w="2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495736" w14:textId="00424376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411 BİLGİSAYAR DESTEKLİ ÇEVİRİ I</w:t>
            </w:r>
          </w:p>
        </w:tc>
        <w:tc>
          <w:tcPr>
            <w:tcW w:w="158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8A38A6F" w14:textId="6E08B88A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259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0299AC" w14:textId="12D4462A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1953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FCE0AB1" w14:textId="12E5D63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51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E7CEC69" w14:textId="489C8A1F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65272E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984527" w:rsidRPr="00D25050" w14:paraId="40B7D028" w14:textId="77777777" w:rsidTr="00FB153B">
        <w:tc>
          <w:tcPr>
            <w:tcW w:w="62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96A954" w14:textId="708CE5B3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59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4D56696" w14:textId="7777777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8.01.2026</w:t>
            </w:r>
          </w:p>
          <w:p w14:paraId="76EAD99F" w14:textId="69CD7F8D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Perşembe</w:t>
            </w:r>
          </w:p>
        </w:tc>
        <w:tc>
          <w:tcPr>
            <w:tcW w:w="170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AABAE5C" w14:textId="0F5FD3F9" w:rsidR="00984527" w:rsidRPr="00984527" w:rsidRDefault="00984527" w:rsidP="00984527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6:15</w:t>
            </w:r>
          </w:p>
        </w:tc>
        <w:tc>
          <w:tcPr>
            <w:tcW w:w="2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74CD42B" w14:textId="6A4E9416" w:rsidR="00984527" w:rsidRPr="00984527" w:rsidRDefault="00984527" w:rsidP="0098452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IMT 413 TOPLUM ÇEVİRMENLİĞİ I</w:t>
            </w:r>
          </w:p>
        </w:tc>
        <w:tc>
          <w:tcPr>
            <w:tcW w:w="1585" w:type="dxa"/>
            <w:tcBorders>
              <w:bottom w:val="single" w:sz="4" w:space="0" w:color="BFBFBF" w:themeColor="background1" w:themeShade="BF"/>
            </w:tcBorders>
          </w:tcPr>
          <w:p w14:paraId="797439CD" w14:textId="12FCE171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259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ADA78E9" w14:textId="41BFA587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1953" w:type="dxa"/>
            <w:tcBorders>
              <w:bottom w:val="single" w:sz="4" w:space="0" w:color="BFBFBF" w:themeColor="background1" w:themeShade="BF"/>
            </w:tcBorders>
          </w:tcPr>
          <w:p w14:paraId="2A5D8432" w14:textId="5F90FE76" w:rsidR="00984527" w:rsidRPr="00984527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518" w:type="dxa"/>
            <w:tcBorders>
              <w:bottom w:val="single" w:sz="4" w:space="0" w:color="BFBFBF" w:themeColor="background1" w:themeShade="BF"/>
            </w:tcBorders>
          </w:tcPr>
          <w:p w14:paraId="60A54E40" w14:textId="386BA021" w:rsidR="00984527" w:rsidRPr="00D25050" w:rsidRDefault="00984527" w:rsidP="00984527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65272E"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125D6A" w:rsidRPr="00D25050" w14:paraId="0434D23B" w14:textId="77777777" w:rsidTr="00ED5789">
        <w:tc>
          <w:tcPr>
            <w:tcW w:w="62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88CC6BB" w14:textId="6854FF95" w:rsidR="00125D6A" w:rsidRPr="00D25050" w:rsidRDefault="00125D6A" w:rsidP="00125D6A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59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794E14F" w14:textId="77777777" w:rsidR="00A37FDB" w:rsidRPr="00984527" w:rsidRDefault="00A37FDB" w:rsidP="00A37FD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09.01.2026</w:t>
            </w:r>
          </w:p>
          <w:p w14:paraId="1BB0B0B4" w14:textId="4594441A" w:rsidR="00125D6A" w:rsidRPr="00984527" w:rsidRDefault="00A37FDB" w:rsidP="00A37FDB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Cuma</w:t>
            </w:r>
          </w:p>
        </w:tc>
        <w:tc>
          <w:tcPr>
            <w:tcW w:w="170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477A8C7" w14:textId="1130C54F" w:rsidR="00125D6A" w:rsidRPr="00984527" w:rsidRDefault="00125D6A" w:rsidP="00125D6A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1</w:t>
            </w:r>
            <w:r w:rsidR="00A37FDB" w:rsidRPr="00984527">
              <w:rPr>
                <w:rFonts w:ascii="Cambria" w:hAnsi="Cambria"/>
                <w:sz w:val="20"/>
                <w:szCs w:val="20"/>
              </w:rPr>
              <w:t>6</w:t>
            </w:r>
            <w:r w:rsidRPr="00984527">
              <w:rPr>
                <w:rFonts w:ascii="Cambria" w:hAnsi="Cambria"/>
                <w:sz w:val="20"/>
                <w:szCs w:val="20"/>
              </w:rPr>
              <w:t>:</w:t>
            </w:r>
            <w:r w:rsidR="00A37FDB" w:rsidRPr="00984527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2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92CDC2" w14:textId="29C2BB41" w:rsidR="00125D6A" w:rsidRPr="00984527" w:rsidRDefault="00125D6A" w:rsidP="00125D6A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eastAsia="Times New Roman" w:hAnsi="Cambria" w:cs="Calibri"/>
                <w:sz w:val="20"/>
                <w:szCs w:val="20"/>
                <w:lang w:eastAsia="tr-TR"/>
              </w:rPr>
              <w:t>IMT401 YERELLEŞTİRME I</w:t>
            </w:r>
          </w:p>
        </w:tc>
        <w:tc>
          <w:tcPr>
            <w:tcW w:w="158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3EC61CB" w14:textId="53EB379A" w:rsidR="00125D6A" w:rsidRPr="00984527" w:rsidRDefault="00125D6A" w:rsidP="00125D6A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 xml:space="preserve">D-204 ve D-205 </w:t>
            </w:r>
          </w:p>
        </w:tc>
        <w:tc>
          <w:tcPr>
            <w:tcW w:w="259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E708C2C" w14:textId="5ACB9A32" w:rsidR="00125D6A" w:rsidRPr="00984527" w:rsidRDefault="00125D6A" w:rsidP="00125D6A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Dr. Öğr. Üyesi Fatih Ü. BOZDAĞ</w:t>
            </w:r>
          </w:p>
        </w:tc>
        <w:tc>
          <w:tcPr>
            <w:tcW w:w="1953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EBE759C" w14:textId="186FF204" w:rsidR="00125D6A" w:rsidRPr="00984527" w:rsidRDefault="00125D6A" w:rsidP="00125D6A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984527">
              <w:rPr>
                <w:rFonts w:ascii="Cambria" w:hAnsi="Cambria"/>
                <w:sz w:val="20"/>
                <w:szCs w:val="20"/>
              </w:rPr>
              <w:t>Arş. Gör. Asiye ERDAĞ</w:t>
            </w:r>
          </w:p>
        </w:tc>
        <w:tc>
          <w:tcPr>
            <w:tcW w:w="151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BB2C4CE" w14:textId="0FAD3EB4" w:rsidR="00125D6A" w:rsidRPr="00D25050" w:rsidRDefault="00984527" w:rsidP="00125D6A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rş. Gör. Yağız DEMİR</w:t>
            </w:r>
          </w:p>
        </w:tc>
      </w:tr>
      <w:tr w:rsidR="00D25050" w:rsidRPr="00D25050" w14:paraId="0EFA6D4E" w14:textId="77777777" w:rsidTr="00DB1C46">
        <w:tc>
          <w:tcPr>
            <w:tcW w:w="62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2873CF" w14:textId="1FDDE533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59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5EFA4FD" w14:textId="5767BBD0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0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599611E" w14:textId="594F9566" w:rsidR="00DB1C46" w:rsidRPr="00D25050" w:rsidRDefault="00DB1C46" w:rsidP="00DB1C4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82F8242" w14:textId="292DB398" w:rsidR="00DB1C46" w:rsidRPr="00D25050" w:rsidRDefault="00DB1C46" w:rsidP="00DB1C4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58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1A4E6F6" w14:textId="1C1D4005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9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E3D1BB1" w14:textId="16F6FB8E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95C5B93" w14:textId="52E66F06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5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731DD10" w14:textId="77777777" w:rsidR="00DB1C46" w:rsidRPr="00D25050" w:rsidRDefault="00DB1C46" w:rsidP="00DB1C4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D25050" w:rsidRPr="00D25050" w14:paraId="5946A63D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78F7E630" w14:textId="63E852F6" w:rsidR="00DB1C46" w:rsidRPr="00D25050" w:rsidRDefault="00DB1C46" w:rsidP="00DB1C46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D25050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 İNGİLİZCE MÜTERCİM VE TERCÜMANLIK</w:t>
            </w: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5C2109" w:rsidRPr="00D25050">
              <w:rPr>
                <w:rFonts w:ascii="Cambria" w:hAnsi="Cambria"/>
                <w:b/>
                <w:bCs/>
                <w:sz w:val="20"/>
                <w:szCs w:val="20"/>
              </w:rPr>
              <w:t xml:space="preserve">BÖLÜM </w:t>
            </w:r>
            <w:r w:rsidRPr="00D25050">
              <w:rPr>
                <w:rFonts w:ascii="Cambria" w:hAnsi="Cambria"/>
                <w:b/>
                <w:bCs/>
                <w:sz w:val="20"/>
                <w:szCs w:val="20"/>
              </w:rPr>
              <w:t>BAŞKANLIĞI</w:t>
            </w:r>
          </w:p>
        </w:tc>
      </w:tr>
    </w:tbl>
    <w:p w14:paraId="06645418" w14:textId="77777777" w:rsidR="00643030" w:rsidRPr="00D25050" w:rsidRDefault="00643030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51FADFB4" w14:textId="77777777" w:rsidR="00643030" w:rsidRPr="00D25050" w:rsidRDefault="00643030" w:rsidP="00643030">
      <w:pPr>
        <w:spacing w:after="0" w:line="276" w:lineRule="auto"/>
        <w:rPr>
          <w:rFonts w:ascii="Cambria" w:hAnsi="Cambria"/>
          <w:sz w:val="20"/>
          <w:szCs w:val="20"/>
        </w:rPr>
      </w:pPr>
    </w:p>
    <w:p w14:paraId="2064E511" w14:textId="77777777" w:rsidR="00643030" w:rsidRPr="00D25050" w:rsidRDefault="00643030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087640F1" w14:textId="77777777" w:rsidR="002B30CE" w:rsidRPr="00D25050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6CEAEB15" w14:textId="77777777" w:rsidR="002B30CE" w:rsidRPr="00D25050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5D63FDD6" w14:textId="77777777" w:rsidR="00B80317" w:rsidRPr="00D25050" w:rsidRDefault="00B80317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1DCA5918" w14:textId="77777777" w:rsidR="002B30CE" w:rsidRPr="00D25050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094FF32D" w14:textId="77777777" w:rsidR="002B30CE" w:rsidRPr="00D25050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45963EE1" w14:textId="77777777" w:rsidR="009A0D98" w:rsidRPr="00D25050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79"/>
        <w:gridCol w:w="13697"/>
      </w:tblGrid>
      <w:tr w:rsidR="00D25050" w:rsidRPr="00D25050" w14:paraId="123584FB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2FF70EBD" w14:textId="77777777" w:rsidR="009A0D98" w:rsidRPr="00D25050" w:rsidRDefault="009A0D98" w:rsidP="00634FA8">
            <w:pPr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</w:pPr>
            <w:r w:rsidRPr="00D25050"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33FD29B3" w14:textId="77777777" w:rsidR="009A0D98" w:rsidRPr="00D25050" w:rsidRDefault="009A0D98" w:rsidP="00634FA8">
            <w:pPr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</w:pPr>
          </w:p>
        </w:tc>
      </w:tr>
      <w:tr w:rsidR="00D25050" w:rsidRPr="00D25050" w14:paraId="75E2A20F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2A3B5991" w14:textId="77777777" w:rsidR="009A0D98" w:rsidRPr="00D25050" w:rsidRDefault="009A0D98" w:rsidP="00634FA8">
            <w:pPr>
              <w:jc w:val="center"/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</w:pPr>
            <w:r w:rsidRPr="00D25050"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41E7D4FC" w14:textId="77777777" w:rsidR="009A0D98" w:rsidRPr="00D25050" w:rsidRDefault="009A0D98" w:rsidP="00634FA8">
            <w:pPr>
              <w:shd w:val="clear" w:color="auto" w:fill="FFFFFF"/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</w:pPr>
            <w:r w:rsidRPr="00D25050"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  <w:t>Her bir sınıf seviyesi için ayrı ayrı doldurulur.</w:t>
            </w:r>
          </w:p>
        </w:tc>
      </w:tr>
      <w:tr w:rsidR="00D25050" w:rsidRPr="00D25050" w14:paraId="77FA6C3A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270037A" w14:textId="77777777" w:rsidR="009A0D98" w:rsidRPr="00D25050" w:rsidRDefault="009A0D98" w:rsidP="00634FA8">
            <w:pPr>
              <w:jc w:val="center"/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</w:pPr>
            <w:r w:rsidRPr="00D25050"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E4213B1" w14:textId="77777777" w:rsidR="009A0D98" w:rsidRPr="00D25050" w:rsidRDefault="009A0D98" w:rsidP="00634FA8">
            <w:pPr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</w:pPr>
            <w:r w:rsidRPr="00D25050"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  <w:t>2’den fazla gözetmen olduğunda sağa bir sütun eklenebilir.</w:t>
            </w:r>
          </w:p>
        </w:tc>
      </w:tr>
      <w:tr w:rsidR="00D25050" w:rsidRPr="00D25050" w14:paraId="456F8753" w14:textId="77777777" w:rsidTr="00634FA8">
        <w:tc>
          <w:tcPr>
            <w:tcW w:w="562" w:type="dxa"/>
            <w:shd w:val="clear" w:color="auto" w:fill="FFFFFF" w:themeFill="background1"/>
          </w:tcPr>
          <w:p w14:paraId="5D16E1E2" w14:textId="77777777" w:rsidR="009A0D98" w:rsidRPr="00D25050" w:rsidRDefault="009A0D98" w:rsidP="00634FA8">
            <w:pPr>
              <w:jc w:val="center"/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</w:pPr>
            <w:r w:rsidRPr="00D25050"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51E47BD5" w14:textId="1944E019" w:rsidR="009A0D98" w:rsidRPr="00D25050" w:rsidRDefault="003579BD" w:rsidP="00634FA8">
            <w:pPr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</w:pPr>
            <w:r w:rsidRPr="00D25050">
              <w:rPr>
                <w:rFonts w:ascii="Cambria" w:eastAsia="Times New Roman" w:hAnsi="Cambria" w:cs="Times New Roman"/>
                <w:sz w:val="20"/>
                <w:szCs w:val="20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121AEE28" w14:textId="77777777" w:rsidR="005F31C9" w:rsidRPr="00D25050" w:rsidRDefault="005F31C9" w:rsidP="00C30EC8">
      <w:pPr>
        <w:pStyle w:val="AralkYok"/>
        <w:rPr>
          <w:rFonts w:ascii="Cambria" w:hAnsi="Cambria"/>
          <w:b/>
          <w:bCs/>
          <w:sz w:val="20"/>
          <w:szCs w:val="20"/>
        </w:rPr>
      </w:pPr>
    </w:p>
    <w:p w14:paraId="55FE45CB" w14:textId="77777777" w:rsidR="00C348F6" w:rsidRPr="00D25050" w:rsidRDefault="00C348F6" w:rsidP="00C30EC8">
      <w:pPr>
        <w:pStyle w:val="AralkYok"/>
        <w:rPr>
          <w:rFonts w:ascii="Cambria" w:hAnsi="Cambria"/>
          <w:b/>
          <w:bCs/>
          <w:sz w:val="20"/>
          <w:szCs w:val="20"/>
        </w:rPr>
      </w:pPr>
    </w:p>
    <w:p w14:paraId="272A661F" w14:textId="0D1411DF" w:rsidR="00C30EC8" w:rsidRPr="00D25050" w:rsidRDefault="00C30EC8" w:rsidP="00C30EC8">
      <w:pPr>
        <w:pStyle w:val="AralkYok"/>
        <w:rPr>
          <w:rFonts w:ascii="Cambria" w:hAnsi="Cambria"/>
          <w:b/>
          <w:bCs/>
          <w:sz w:val="20"/>
          <w:szCs w:val="20"/>
        </w:rPr>
      </w:pPr>
      <w:r w:rsidRPr="00D25050">
        <w:rPr>
          <w:rFonts w:ascii="Cambria" w:hAnsi="Cambria"/>
          <w:b/>
          <w:bCs/>
          <w:sz w:val="20"/>
          <w:szCs w:val="20"/>
        </w:rPr>
        <w:t>REVİZYON BİLGİLERİ</w:t>
      </w:r>
    </w:p>
    <w:p w14:paraId="209C7BDF" w14:textId="77777777" w:rsidR="00C30EC8" w:rsidRPr="00D25050" w:rsidRDefault="00C30EC8" w:rsidP="00C30EC8">
      <w:pPr>
        <w:pStyle w:val="AralkYok"/>
        <w:rPr>
          <w:rFonts w:ascii="Cambria" w:hAnsi="Cambria"/>
          <w:sz w:val="20"/>
          <w:szCs w:val="20"/>
        </w:rPr>
      </w:pPr>
    </w:p>
    <w:tbl>
      <w:tblPr>
        <w:tblStyle w:val="DzTablo1"/>
        <w:tblW w:w="5000" w:type="pct"/>
        <w:tblLook w:val="04A0" w:firstRow="1" w:lastRow="0" w:firstColumn="1" w:lastColumn="0" w:noHBand="0" w:noVBand="1"/>
      </w:tblPr>
      <w:tblGrid>
        <w:gridCol w:w="1696"/>
        <w:gridCol w:w="1867"/>
        <w:gridCol w:w="10713"/>
      </w:tblGrid>
      <w:tr w:rsidR="00D25050" w:rsidRPr="00D25050" w14:paraId="7F9F4C42" w14:textId="77777777" w:rsidTr="001A5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  <w:shd w:val="clear" w:color="auto" w:fill="F2F2F2" w:themeFill="background1" w:themeFillShade="F2"/>
            <w:vAlign w:val="center"/>
          </w:tcPr>
          <w:p w14:paraId="2E48CDDD" w14:textId="77777777" w:rsidR="00C30EC8" w:rsidRPr="00D25050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bCs w:val="0"/>
                <w:sz w:val="20"/>
                <w:szCs w:val="20"/>
              </w:rPr>
            </w:pPr>
            <w:r w:rsidRPr="00D25050">
              <w:rPr>
                <w:rFonts w:ascii="Cambria" w:hAnsi="Cambria"/>
                <w:b w:val="0"/>
                <w:bCs w:val="0"/>
                <w:sz w:val="20"/>
                <w:szCs w:val="20"/>
              </w:rPr>
              <w:t>Revizyon</w:t>
            </w:r>
          </w:p>
          <w:p w14:paraId="3A0E6570" w14:textId="77777777" w:rsidR="00C30EC8" w:rsidRPr="00D25050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bCs w:val="0"/>
                <w:sz w:val="20"/>
                <w:szCs w:val="20"/>
              </w:rPr>
            </w:pPr>
            <w:r w:rsidRPr="00D25050">
              <w:rPr>
                <w:rFonts w:ascii="Cambria" w:hAnsi="Cambria"/>
                <w:b w:val="0"/>
                <w:bCs w:val="0"/>
                <w:sz w:val="20"/>
                <w:szCs w:val="20"/>
              </w:rPr>
              <w:t>No</w:t>
            </w: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55563E78" w14:textId="77777777" w:rsidR="00C30EC8" w:rsidRPr="00D25050" w:rsidRDefault="00C30EC8" w:rsidP="00A82D1F">
            <w:pPr>
              <w:pStyle w:val="AralkYok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  <w:sz w:val="20"/>
                <w:szCs w:val="20"/>
              </w:rPr>
            </w:pPr>
            <w:r w:rsidRPr="00D25050">
              <w:rPr>
                <w:rFonts w:ascii="Cambria" w:hAnsi="Cambria"/>
                <w:b w:val="0"/>
                <w:bCs w:val="0"/>
                <w:sz w:val="20"/>
                <w:szCs w:val="20"/>
              </w:rPr>
              <w:t>Revizyon</w:t>
            </w:r>
          </w:p>
          <w:p w14:paraId="68A7780E" w14:textId="77777777" w:rsidR="00C30EC8" w:rsidRPr="00D25050" w:rsidRDefault="00C30EC8" w:rsidP="00A82D1F">
            <w:pPr>
              <w:pStyle w:val="AralkYok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  <w:sz w:val="20"/>
                <w:szCs w:val="20"/>
              </w:rPr>
            </w:pPr>
            <w:r w:rsidRPr="00D25050">
              <w:rPr>
                <w:rFonts w:ascii="Cambria" w:hAnsi="Cambria"/>
                <w:b w:val="0"/>
                <w:bCs w:val="0"/>
                <w:sz w:val="20"/>
                <w:szCs w:val="20"/>
              </w:rPr>
              <w:t>Tarihi</w:t>
            </w:r>
          </w:p>
        </w:tc>
        <w:tc>
          <w:tcPr>
            <w:tcW w:w="3752" w:type="pct"/>
            <w:shd w:val="clear" w:color="auto" w:fill="F2F2F2" w:themeFill="background1" w:themeFillShade="F2"/>
            <w:vAlign w:val="center"/>
          </w:tcPr>
          <w:p w14:paraId="7BB59197" w14:textId="77777777" w:rsidR="00C30EC8" w:rsidRPr="00D25050" w:rsidRDefault="00C30EC8" w:rsidP="00A82D1F">
            <w:pPr>
              <w:pStyle w:val="AralkYok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  <w:sz w:val="20"/>
                <w:szCs w:val="20"/>
              </w:rPr>
            </w:pPr>
            <w:r w:rsidRPr="00D25050">
              <w:rPr>
                <w:rFonts w:ascii="Cambria" w:hAnsi="Cambria"/>
                <w:b w:val="0"/>
                <w:bCs w:val="0"/>
                <w:sz w:val="20"/>
                <w:szCs w:val="20"/>
              </w:rPr>
              <w:t>Revizyon Açıklaması</w:t>
            </w:r>
          </w:p>
        </w:tc>
      </w:tr>
      <w:tr w:rsidR="00D25050" w:rsidRPr="00D25050" w14:paraId="6DA99B2E" w14:textId="77777777" w:rsidTr="001A5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  <w:shd w:val="clear" w:color="auto" w:fill="auto"/>
            <w:vAlign w:val="center"/>
          </w:tcPr>
          <w:p w14:paraId="1D3D6A4D" w14:textId="77777777" w:rsidR="00C30EC8" w:rsidRPr="00D25050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sz w:val="20"/>
                <w:szCs w:val="20"/>
              </w:rPr>
            </w:pPr>
            <w:r w:rsidRPr="00D25050">
              <w:rPr>
                <w:rFonts w:ascii="Cambria" w:hAnsi="Cambria"/>
                <w:b w:val="0"/>
                <w:sz w:val="20"/>
                <w:szCs w:val="20"/>
              </w:rPr>
              <w:t>0</w:t>
            </w:r>
          </w:p>
        </w:tc>
        <w:tc>
          <w:tcPr>
            <w:tcW w:w="654" w:type="pct"/>
            <w:shd w:val="clear" w:color="auto" w:fill="auto"/>
            <w:vAlign w:val="center"/>
          </w:tcPr>
          <w:p w14:paraId="5823DC38" w14:textId="77777777" w:rsidR="00C30EC8" w:rsidRPr="00D25050" w:rsidRDefault="00C30EC8" w:rsidP="00A82D1F">
            <w:pPr>
              <w:pStyle w:val="AralkYok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</w:rPr>
            </w:pPr>
            <w:r w:rsidRPr="00D25050">
              <w:rPr>
                <w:rFonts w:ascii="Cambria" w:hAnsi="Cambria"/>
                <w:sz w:val="20"/>
                <w:szCs w:val="20"/>
              </w:rPr>
              <w:t>-</w:t>
            </w:r>
          </w:p>
        </w:tc>
        <w:tc>
          <w:tcPr>
            <w:tcW w:w="3752" w:type="pct"/>
            <w:shd w:val="clear" w:color="auto" w:fill="auto"/>
            <w:vAlign w:val="center"/>
          </w:tcPr>
          <w:p w14:paraId="72C43EC9" w14:textId="77777777" w:rsidR="00C30EC8" w:rsidRPr="00D25050" w:rsidRDefault="00C30EC8" w:rsidP="00A82D1F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sz w:val="20"/>
                <w:szCs w:val="20"/>
              </w:rPr>
            </w:pPr>
            <w:r w:rsidRPr="00D25050">
              <w:rPr>
                <w:rFonts w:ascii="Cambria" w:hAnsi="Cambria"/>
                <w:sz w:val="20"/>
                <w:szCs w:val="20"/>
              </w:rPr>
              <w:t>İlk yayın.</w:t>
            </w:r>
          </w:p>
        </w:tc>
      </w:tr>
    </w:tbl>
    <w:p w14:paraId="1EB31EC9" w14:textId="77777777" w:rsidR="00C30EC8" w:rsidRPr="00D25050" w:rsidRDefault="00C30EC8" w:rsidP="00C30EC8">
      <w:pPr>
        <w:pStyle w:val="AralkYok"/>
        <w:rPr>
          <w:rFonts w:ascii="Cambria" w:hAnsi="Cambria"/>
          <w:sz w:val="20"/>
          <w:szCs w:val="20"/>
        </w:rPr>
      </w:pPr>
    </w:p>
    <w:p w14:paraId="7BAC9704" w14:textId="77777777" w:rsidR="00C30EC8" w:rsidRPr="00D25050" w:rsidRDefault="00C30EC8" w:rsidP="00BC7571">
      <w:pPr>
        <w:pStyle w:val="AralkYok"/>
        <w:rPr>
          <w:rFonts w:ascii="Cambria" w:hAnsi="Cambria"/>
          <w:b/>
          <w:bCs/>
          <w:sz w:val="20"/>
          <w:szCs w:val="20"/>
        </w:rPr>
      </w:pPr>
    </w:p>
    <w:p w14:paraId="36832CA7" w14:textId="77777777" w:rsidR="00C30EC8" w:rsidRPr="00D25050" w:rsidRDefault="00C30EC8" w:rsidP="00BC7571">
      <w:pPr>
        <w:pStyle w:val="AralkYok"/>
        <w:rPr>
          <w:rFonts w:ascii="Cambria" w:hAnsi="Cambria"/>
          <w:b/>
          <w:bCs/>
          <w:sz w:val="20"/>
          <w:szCs w:val="20"/>
        </w:rPr>
      </w:pPr>
    </w:p>
    <w:sectPr w:rsidR="00C30EC8" w:rsidRPr="00D25050" w:rsidSect="005E41C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134" w:right="1418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795BA" w14:textId="77777777" w:rsidR="00415063" w:rsidRDefault="00415063" w:rsidP="00534F7F">
      <w:pPr>
        <w:spacing w:after="0" w:line="240" w:lineRule="auto"/>
      </w:pPr>
      <w:r>
        <w:separator/>
      </w:r>
    </w:p>
  </w:endnote>
  <w:endnote w:type="continuationSeparator" w:id="0">
    <w:p w14:paraId="12196DEB" w14:textId="77777777" w:rsidR="00415063" w:rsidRDefault="00415063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8C0BD" w14:textId="77777777" w:rsidR="00C074BD" w:rsidRDefault="00C074B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D51C" w14:textId="77777777" w:rsidR="00A354CE" w:rsidRPr="00893606" w:rsidRDefault="00A354CE" w:rsidP="00982AF3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2"/>
      <w:gridCol w:w="260"/>
      <w:gridCol w:w="4294"/>
      <w:gridCol w:w="420"/>
      <w:gridCol w:w="2420"/>
      <w:gridCol w:w="311"/>
      <w:gridCol w:w="4229"/>
      <w:gridCol w:w="1240"/>
    </w:tblGrid>
    <w:tr w:rsidR="00534F7F" w:rsidRPr="0081560B" w14:paraId="716C286B" w14:textId="77777777" w:rsidTr="00A8697D">
      <w:trPr>
        <w:trHeight w:val="559"/>
      </w:trPr>
      <w:tc>
        <w:tcPr>
          <w:tcW w:w="389" w:type="pct"/>
        </w:tcPr>
        <w:p w14:paraId="141B4A79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Adres</w:t>
          </w:r>
        </w:p>
      </w:tc>
      <w:tc>
        <w:tcPr>
          <w:tcW w:w="91" w:type="pct"/>
        </w:tcPr>
        <w:p w14:paraId="7604B961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</w:tc>
      <w:tc>
        <w:tcPr>
          <w:tcW w:w="1503" w:type="pct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147" w:type="pct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847" w:type="pct"/>
        </w:tcPr>
        <w:p w14:paraId="0DD0AE0B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Telefon</w:t>
          </w:r>
        </w:p>
        <w:p w14:paraId="19B198EA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İnternet Adresi</w:t>
          </w:r>
        </w:p>
        <w:p w14:paraId="4D441655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E-Posta</w:t>
          </w:r>
        </w:p>
      </w:tc>
      <w:tc>
        <w:tcPr>
          <w:tcW w:w="109" w:type="pct"/>
        </w:tcPr>
        <w:p w14:paraId="4819A61A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  <w:p w14:paraId="1B060A84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  <w:p w14:paraId="51CE1FFA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</w:tc>
      <w:tc>
        <w:tcPr>
          <w:tcW w:w="1480" w:type="pct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434" w:type="pct"/>
        </w:tcPr>
        <w:p w14:paraId="6D9111FE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 xml:space="preserve">Sayfa 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begin"/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instrText>PAGE  \* Arabic  \* MERGEFORMAT</w:instrTex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separate"/>
          </w:r>
          <w:r w:rsidR="0054551E" w:rsidRPr="00982AF3">
            <w:rPr>
              <w:rFonts w:ascii="Cambria" w:hAnsi="Cambria"/>
              <w:b/>
              <w:bCs/>
              <w:noProof/>
              <w:color w:val="AE535C"/>
              <w:sz w:val="16"/>
              <w:szCs w:val="16"/>
            </w:rPr>
            <w:t>1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end"/>
          </w:r>
          <w:r w:rsidRPr="00982AF3">
            <w:rPr>
              <w:rFonts w:ascii="Cambria" w:hAnsi="Cambria"/>
              <w:color w:val="AE535C"/>
              <w:sz w:val="16"/>
              <w:szCs w:val="16"/>
            </w:rPr>
            <w:t xml:space="preserve"> / 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begin"/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instrText>NUMPAGES  \* Arabic  \* MERGEFORMAT</w:instrTex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separate"/>
          </w:r>
          <w:r w:rsidR="0054551E" w:rsidRPr="00982AF3">
            <w:rPr>
              <w:rFonts w:ascii="Cambria" w:hAnsi="Cambria"/>
              <w:b/>
              <w:bCs/>
              <w:noProof/>
              <w:color w:val="AE535C"/>
              <w:sz w:val="16"/>
              <w:szCs w:val="16"/>
            </w:rPr>
            <w:t>1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BD6C9" w14:textId="77777777" w:rsidR="00C074BD" w:rsidRDefault="00C074B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054D64" w14:textId="77777777" w:rsidR="00415063" w:rsidRDefault="00415063" w:rsidP="00534F7F">
      <w:pPr>
        <w:spacing w:after="0" w:line="240" w:lineRule="auto"/>
      </w:pPr>
      <w:r>
        <w:separator/>
      </w:r>
    </w:p>
  </w:footnote>
  <w:footnote w:type="continuationSeparator" w:id="0">
    <w:p w14:paraId="714F9248" w14:textId="77777777" w:rsidR="00415063" w:rsidRDefault="00415063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970B4" w14:textId="77777777" w:rsidR="00C074BD" w:rsidRDefault="00C074B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72"/>
      <w:gridCol w:w="7426"/>
      <w:gridCol w:w="1559"/>
      <w:gridCol w:w="1524"/>
    </w:tblGrid>
    <w:tr w:rsidR="00534F7F" w14:paraId="59F5DB5B" w14:textId="77777777" w:rsidTr="00132612">
      <w:trPr>
        <w:trHeight w:val="189"/>
      </w:trPr>
      <w:tc>
        <w:tcPr>
          <w:tcW w:w="1321" w:type="pct"/>
          <w:vMerge w:val="restart"/>
        </w:tcPr>
        <w:p w14:paraId="02FBB311" w14:textId="1CC2CF1D" w:rsidR="00534F7F" w:rsidRDefault="00400D7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8903A96" wp14:editId="33203AC2">
                <wp:simplePos x="0" y="0"/>
                <wp:positionH relativeFrom="column">
                  <wp:posOffset>-72390</wp:posOffset>
                </wp:positionH>
                <wp:positionV relativeFrom="paragraph">
                  <wp:posOffset>-63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600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15A714AF" w:rsidR="00534F7F" w:rsidRPr="00145C74" w:rsidRDefault="005B47FC" w:rsidP="00666082">
          <w:pPr>
            <w:pStyle w:val="AralkYok"/>
            <w:jc w:val="center"/>
            <w:rPr>
              <w:rFonts w:ascii="Cambria" w:hAnsi="Cambria"/>
              <w:b/>
              <w:bCs/>
              <w:color w:val="002060"/>
            </w:rPr>
          </w:pPr>
          <w:r>
            <w:rPr>
              <w:rFonts w:ascii="Cambria" w:hAnsi="Cambria"/>
              <w:b/>
            </w:rPr>
            <w:t>ARA SINAV-YARI YIL SONU SINAVI-BÜTÜNLEME SINAVI İLAN FORMU</w:t>
          </w:r>
        </w:p>
      </w:tc>
      <w:tc>
        <w:tcPr>
          <w:tcW w:w="546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533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1B8FA340" w:rsidR="00534F7F" w:rsidRPr="00982AF3" w:rsidRDefault="00C074BD" w:rsidP="00B4231B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>
            <w:rPr>
              <w:rFonts w:ascii="Cambria" w:hAnsi="Cambria"/>
              <w:color w:val="AE535C"/>
              <w:sz w:val="16"/>
              <w:szCs w:val="16"/>
              <w:lang w:val="en-US"/>
            </w:rPr>
            <w:t>OKÜ.</w:t>
          </w:r>
          <w:r w:rsidR="00E04E64">
            <w:rPr>
              <w:rFonts w:ascii="Cambria" w:hAnsi="Cambria"/>
              <w:color w:val="AE535C"/>
              <w:sz w:val="16"/>
              <w:szCs w:val="16"/>
              <w:lang w:val="en-US"/>
            </w:rPr>
            <w:t>Ö</w:t>
          </w:r>
          <w:r>
            <w:rPr>
              <w:rFonts w:ascii="Cambria" w:hAnsi="Cambria"/>
              <w:color w:val="AE535C"/>
              <w:sz w:val="16"/>
              <w:szCs w:val="16"/>
              <w:lang w:val="en-US"/>
            </w:rPr>
            <w:t>İDB.FR.0037</w:t>
          </w:r>
        </w:p>
      </w:tc>
    </w:tr>
    <w:tr w:rsidR="00534F7F" w14:paraId="12D65C24" w14:textId="77777777" w:rsidTr="00132612">
      <w:trPr>
        <w:trHeight w:val="187"/>
      </w:trPr>
      <w:tc>
        <w:tcPr>
          <w:tcW w:w="1321" w:type="pct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982AF3" w:rsidRDefault="001C07D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01.06.2023</w:t>
          </w:r>
        </w:p>
      </w:tc>
    </w:tr>
    <w:tr w:rsidR="00534F7F" w14:paraId="743B4B26" w14:textId="77777777" w:rsidTr="00132612">
      <w:trPr>
        <w:trHeight w:val="187"/>
      </w:trPr>
      <w:tc>
        <w:tcPr>
          <w:tcW w:w="1321" w:type="pct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982AF3" w:rsidRDefault="00534F7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-</w:t>
          </w:r>
          <w:r w:rsidR="006D4ECF" w:rsidRPr="00982AF3">
            <w:rPr>
              <w:rFonts w:ascii="Cambria" w:hAnsi="Cambria"/>
              <w:color w:val="AE535C"/>
              <w:sz w:val="16"/>
              <w:szCs w:val="16"/>
            </w:rPr>
            <w:t>-</w:t>
          </w:r>
        </w:p>
      </w:tc>
    </w:tr>
    <w:tr w:rsidR="00534F7F" w14:paraId="08E053B0" w14:textId="77777777" w:rsidTr="00132612">
      <w:trPr>
        <w:trHeight w:val="220"/>
      </w:trPr>
      <w:tc>
        <w:tcPr>
          <w:tcW w:w="1321" w:type="pct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982AF3" w:rsidRDefault="00534F7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0</w:t>
          </w:r>
          <w:r w:rsidR="006D4ECF" w:rsidRPr="00982AF3">
            <w:rPr>
              <w:rFonts w:ascii="Cambria" w:hAnsi="Cambria"/>
              <w:color w:val="AE535C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1671C" w14:textId="77777777" w:rsidR="00C074BD" w:rsidRDefault="00C074B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tTA3NDA0NjU3NjVS0lEKTi0uzszPAykwqgUADwHKWywAAAA="/>
  </w:docVars>
  <w:rsids>
    <w:rsidRoot w:val="0064705C"/>
    <w:rsid w:val="0001650A"/>
    <w:rsid w:val="00035C4E"/>
    <w:rsid w:val="000446BD"/>
    <w:rsid w:val="00046DB0"/>
    <w:rsid w:val="00063569"/>
    <w:rsid w:val="00093FBF"/>
    <w:rsid w:val="00094ECA"/>
    <w:rsid w:val="000A3CB0"/>
    <w:rsid w:val="000B27A7"/>
    <w:rsid w:val="000B2847"/>
    <w:rsid w:val="000C1C02"/>
    <w:rsid w:val="000C5D4A"/>
    <w:rsid w:val="000C7FDF"/>
    <w:rsid w:val="000E05C8"/>
    <w:rsid w:val="000F1F06"/>
    <w:rsid w:val="00121A77"/>
    <w:rsid w:val="00125D6A"/>
    <w:rsid w:val="00132612"/>
    <w:rsid w:val="00145C74"/>
    <w:rsid w:val="00156CC7"/>
    <w:rsid w:val="00156E96"/>
    <w:rsid w:val="0015764C"/>
    <w:rsid w:val="00162B95"/>
    <w:rsid w:val="00164950"/>
    <w:rsid w:val="0016547C"/>
    <w:rsid w:val="001666B8"/>
    <w:rsid w:val="00172ADA"/>
    <w:rsid w:val="00174AFC"/>
    <w:rsid w:val="001842CA"/>
    <w:rsid w:val="0018582E"/>
    <w:rsid w:val="001A5B4A"/>
    <w:rsid w:val="001B3A2C"/>
    <w:rsid w:val="001B796E"/>
    <w:rsid w:val="001C07DF"/>
    <w:rsid w:val="001C49CA"/>
    <w:rsid w:val="001C61BC"/>
    <w:rsid w:val="001E299A"/>
    <w:rsid w:val="001E4B9D"/>
    <w:rsid w:val="001E59B8"/>
    <w:rsid w:val="001E7A61"/>
    <w:rsid w:val="001F6791"/>
    <w:rsid w:val="0020617C"/>
    <w:rsid w:val="00206D95"/>
    <w:rsid w:val="00207F9B"/>
    <w:rsid w:val="00214C32"/>
    <w:rsid w:val="002231BE"/>
    <w:rsid w:val="00236E1E"/>
    <w:rsid w:val="00240ED2"/>
    <w:rsid w:val="00253E88"/>
    <w:rsid w:val="002543E7"/>
    <w:rsid w:val="00273CDA"/>
    <w:rsid w:val="002742B8"/>
    <w:rsid w:val="00297408"/>
    <w:rsid w:val="002A4871"/>
    <w:rsid w:val="002A6053"/>
    <w:rsid w:val="002B16DC"/>
    <w:rsid w:val="002B30CE"/>
    <w:rsid w:val="002B5006"/>
    <w:rsid w:val="002C4D4F"/>
    <w:rsid w:val="002D2C3E"/>
    <w:rsid w:val="002E040F"/>
    <w:rsid w:val="002E0F6C"/>
    <w:rsid w:val="002F3BF7"/>
    <w:rsid w:val="002F5DB1"/>
    <w:rsid w:val="00317B57"/>
    <w:rsid w:val="003230A8"/>
    <w:rsid w:val="003247C0"/>
    <w:rsid w:val="0033704B"/>
    <w:rsid w:val="003372D6"/>
    <w:rsid w:val="00340B58"/>
    <w:rsid w:val="003507AD"/>
    <w:rsid w:val="003579BD"/>
    <w:rsid w:val="00366A77"/>
    <w:rsid w:val="00371321"/>
    <w:rsid w:val="00393BCE"/>
    <w:rsid w:val="003B1CE4"/>
    <w:rsid w:val="003C1489"/>
    <w:rsid w:val="003C5D0E"/>
    <w:rsid w:val="003E2D50"/>
    <w:rsid w:val="003E2E0E"/>
    <w:rsid w:val="003F2F12"/>
    <w:rsid w:val="00400D73"/>
    <w:rsid w:val="004023B0"/>
    <w:rsid w:val="0040537E"/>
    <w:rsid w:val="00415063"/>
    <w:rsid w:val="00415165"/>
    <w:rsid w:val="00416A3E"/>
    <w:rsid w:val="0045674B"/>
    <w:rsid w:val="004575E4"/>
    <w:rsid w:val="00467793"/>
    <w:rsid w:val="0047346F"/>
    <w:rsid w:val="004A061E"/>
    <w:rsid w:val="004A71BF"/>
    <w:rsid w:val="004B0954"/>
    <w:rsid w:val="004B61BE"/>
    <w:rsid w:val="004B6E95"/>
    <w:rsid w:val="004C4899"/>
    <w:rsid w:val="004D475C"/>
    <w:rsid w:val="004D63B7"/>
    <w:rsid w:val="004E0340"/>
    <w:rsid w:val="004E0632"/>
    <w:rsid w:val="004E60FA"/>
    <w:rsid w:val="004F27F3"/>
    <w:rsid w:val="004F3D73"/>
    <w:rsid w:val="00506621"/>
    <w:rsid w:val="005129E0"/>
    <w:rsid w:val="00526782"/>
    <w:rsid w:val="00526A9A"/>
    <w:rsid w:val="005320C1"/>
    <w:rsid w:val="005349BE"/>
    <w:rsid w:val="00534F7F"/>
    <w:rsid w:val="00541729"/>
    <w:rsid w:val="00544472"/>
    <w:rsid w:val="0054551E"/>
    <w:rsid w:val="00551032"/>
    <w:rsid w:val="00551930"/>
    <w:rsid w:val="00551B24"/>
    <w:rsid w:val="005624F3"/>
    <w:rsid w:val="005678D7"/>
    <w:rsid w:val="00582640"/>
    <w:rsid w:val="005945E0"/>
    <w:rsid w:val="005A44A0"/>
    <w:rsid w:val="005B3332"/>
    <w:rsid w:val="005B47FC"/>
    <w:rsid w:val="005B5AD0"/>
    <w:rsid w:val="005C2109"/>
    <w:rsid w:val="005C2B2B"/>
    <w:rsid w:val="005C704E"/>
    <w:rsid w:val="005C713E"/>
    <w:rsid w:val="005D20C8"/>
    <w:rsid w:val="005E41CF"/>
    <w:rsid w:val="005E6628"/>
    <w:rsid w:val="005F31C9"/>
    <w:rsid w:val="005F5391"/>
    <w:rsid w:val="006051D8"/>
    <w:rsid w:val="00607B83"/>
    <w:rsid w:val="00611613"/>
    <w:rsid w:val="0061636C"/>
    <w:rsid w:val="0061689B"/>
    <w:rsid w:val="00631AA4"/>
    <w:rsid w:val="0063356C"/>
    <w:rsid w:val="0063499B"/>
    <w:rsid w:val="00635A92"/>
    <w:rsid w:val="006371FA"/>
    <w:rsid w:val="00643030"/>
    <w:rsid w:val="0064705C"/>
    <w:rsid w:val="00650FCD"/>
    <w:rsid w:val="00654647"/>
    <w:rsid w:val="00657147"/>
    <w:rsid w:val="00662354"/>
    <w:rsid w:val="0066321E"/>
    <w:rsid w:val="00666082"/>
    <w:rsid w:val="006918EC"/>
    <w:rsid w:val="0069301B"/>
    <w:rsid w:val="00697C10"/>
    <w:rsid w:val="006A5ACC"/>
    <w:rsid w:val="006C45BA"/>
    <w:rsid w:val="006D4ECF"/>
    <w:rsid w:val="006E10A5"/>
    <w:rsid w:val="006F1A6C"/>
    <w:rsid w:val="006F20F2"/>
    <w:rsid w:val="006F3F7D"/>
    <w:rsid w:val="00711D90"/>
    <w:rsid w:val="007129D4"/>
    <w:rsid w:val="00714135"/>
    <w:rsid w:val="00714F24"/>
    <w:rsid w:val="00715C4E"/>
    <w:rsid w:val="00715E41"/>
    <w:rsid w:val="00716BE5"/>
    <w:rsid w:val="00724A9E"/>
    <w:rsid w:val="00730CA3"/>
    <w:rsid w:val="007338BD"/>
    <w:rsid w:val="0073606C"/>
    <w:rsid w:val="00743150"/>
    <w:rsid w:val="0074387E"/>
    <w:rsid w:val="007519EC"/>
    <w:rsid w:val="0075616C"/>
    <w:rsid w:val="0076293C"/>
    <w:rsid w:val="00771C04"/>
    <w:rsid w:val="00775957"/>
    <w:rsid w:val="00775FC0"/>
    <w:rsid w:val="007842F6"/>
    <w:rsid w:val="00793727"/>
    <w:rsid w:val="00793910"/>
    <w:rsid w:val="007A0DBA"/>
    <w:rsid w:val="007C6A8E"/>
    <w:rsid w:val="007D1F4B"/>
    <w:rsid w:val="007D37C5"/>
    <w:rsid w:val="007D4382"/>
    <w:rsid w:val="007E0BEF"/>
    <w:rsid w:val="007E5D26"/>
    <w:rsid w:val="007F1131"/>
    <w:rsid w:val="007F271D"/>
    <w:rsid w:val="007F67B0"/>
    <w:rsid w:val="00810987"/>
    <w:rsid w:val="0081571A"/>
    <w:rsid w:val="00817326"/>
    <w:rsid w:val="008274B0"/>
    <w:rsid w:val="00835EDB"/>
    <w:rsid w:val="0085093C"/>
    <w:rsid w:val="00852097"/>
    <w:rsid w:val="00853029"/>
    <w:rsid w:val="00871E09"/>
    <w:rsid w:val="008721BC"/>
    <w:rsid w:val="00882D25"/>
    <w:rsid w:val="00893606"/>
    <w:rsid w:val="008A031C"/>
    <w:rsid w:val="008A229F"/>
    <w:rsid w:val="008C2D3C"/>
    <w:rsid w:val="008D1E89"/>
    <w:rsid w:val="008D371C"/>
    <w:rsid w:val="008D3C91"/>
    <w:rsid w:val="008E0005"/>
    <w:rsid w:val="008E7848"/>
    <w:rsid w:val="008F1A9B"/>
    <w:rsid w:val="009058BE"/>
    <w:rsid w:val="00906DBF"/>
    <w:rsid w:val="00911DFF"/>
    <w:rsid w:val="00922058"/>
    <w:rsid w:val="00926D83"/>
    <w:rsid w:val="009375E6"/>
    <w:rsid w:val="00973E5D"/>
    <w:rsid w:val="0097659C"/>
    <w:rsid w:val="00982AF3"/>
    <w:rsid w:val="00984527"/>
    <w:rsid w:val="00992DA9"/>
    <w:rsid w:val="009A0D98"/>
    <w:rsid w:val="009B11BD"/>
    <w:rsid w:val="009B4095"/>
    <w:rsid w:val="009B5EB5"/>
    <w:rsid w:val="009F127F"/>
    <w:rsid w:val="00A064EB"/>
    <w:rsid w:val="00A125A4"/>
    <w:rsid w:val="00A354CE"/>
    <w:rsid w:val="00A35FBC"/>
    <w:rsid w:val="00A3787A"/>
    <w:rsid w:val="00A37FDB"/>
    <w:rsid w:val="00A40755"/>
    <w:rsid w:val="00A446D5"/>
    <w:rsid w:val="00A57670"/>
    <w:rsid w:val="00A6499F"/>
    <w:rsid w:val="00A673BF"/>
    <w:rsid w:val="00A742EC"/>
    <w:rsid w:val="00A74DC1"/>
    <w:rsid w:val="00A75D5D"/>
    <w:rsid w:val="00A810D7"/>
    <w:rsid w:val="00A820F8"/>
    <w:rsid w:val="00A83E38"/>
    <w:rsid w:val="00A84D91"/>
    <w:rsid w:val="00A8697D"/>
    <w:rsid w:val="00A90546"/>
    <w:rsid w:val="00AA0A01"/>
    <w:rsid w:val="00AA486D"/>
    <w:rsid w:val="00AC7A2A"/>
    <w:rsid w:val="00AE28BE"/>
    <w:rsid w:val="00AE5DCE"/>
    <w:rsid w:val="00B02129"/>
    <w:rsid w:val="00B06EC8"/>
    <w:rsid w:val="00B1280D"/>
    <w:rsid w:val="00B14EEE"/>
    <w:rsid w:val="00B23821"/>
    <w:rsid w:val="00B25CDB"/>
    <w:rsid w:val="00B4231B"/>
    <w:rsid w:val="00B74AB6"/>
    <w:rsid w:val="00B80317"/>
    <w:rsid w:val="00B86DBB"/>
    <w:rsid w:val="00B87546"/>
    <w:rsid w:val="00B94075"/>
    <w:rsid w:val="00BC1899"/>
    <w:rsid w:val="00BC3F68"/>
    <w:rsid w:val="00BC7571"/>
    <w:rsid w:val="00BD1A15"/>
    <w:rsid w:val="00BE0EB4"/>
    <w:rsid w:val="00BF1090"/>
    <w:rsid w:val="00C074BD"/>
    <w:rsid w:val="00C2027D"/>
    <w:rsid w:val="00C22B3F"/>
    <w:rsid w:val="00C234C8"/>
    <w:rsid w:val="00C23F0E"/>
    <w:rsid w:val="00C305C2"/>
    <w:rsid w:val="00C30EC8"/>
    <w:rsid w:val="00C342F3"/>
    <w:rsid w:val="00C348F6"/>
    <w:rsid w:val="00C35465"/>
    <w:rsid w:val="00C43B21"/>
    <w:rsid w:val="00C43CA6"/>
    <w:rsid w:val="00C5794E"/>
    <w:rsid w:val="00C81BE9"/>
    <w:rsid w:val="00C822B1"/>
    <w:rsid w:val="00C90274"/>
    <w:rsid w:val="00C919F4"/>
    <w:rsid w:val="00C91E05"/>
    <w:rsid w:val="00CA5B10"/>
    <w:rsid w:val="00CB1A68"/>
    <w:rsid w:val="00CB5101"/>
    <w:rsid w:val="00CC4321"/>
    <w:rsid w:val="00CC6698"/>
    <w:rsid w:val="00CE2618"/>
    <w:rsid w:val="00CF028E"/>
    <w:rsid w:val="00D23714"/>
    <w:rsid w:val="00D25050"/>
    <w:rsid w:val="00D32D06"/>
    <w:rsid w:val="00D524F5"/>
    <w:rsid w:val="00D759A6"/>
    <w:rsid w:val="00D92093"/>
    <w:rsid w:val="00D96F95"/>
    <w:rsid w:val="00DB0637"/>
    <w:rsid w:val="00DB1C46"/>
    <w:rsid w:val="00DB5809"/>
    <w:rsid w:val="00DC28BA"/>
    <w:rsid w:val="00DD51A4"/>
    <w:rsid w:val="00DE648A"/>
    <w:rsid w:val="00E04E64"/>
    <w:rsid w:val="00E32E62"/>
    <w:rsid w:val="00E3407C"/>
    <w:rsid w:val="00E36113"/>
    <w:rsid w:val="00E42875"/>
    <w:rsid w:val="00E43F78"/>
    <w:rsid w:val="00E45602"/>
    <w:rsid w:val="00E6513C"/>
    <w:rsid w:val="00E7462B"/>
    <w:rsid w:val="00E87FEE"/>
    <w:rsid w:val="00E96B74"/>
    <w:rsid w:val="00EA29AB"/>
    <w:rsid w:val="00EB1545"/>
    <w:rsid w:val="00EB3145"/>
    <w:rsid w:val="00EC15BA"/>
    <w:rsid w:val="00EC3BE0"/>
    <w:rsid w:val="00EE0EA7"/>
    <w:rsid w:val="00EE17AC"/>
    <w:rsid w:val="00EE3346"/>
    <w:rsid w:val="00EF2B2F"/>
    <w:rsid w:val="00F4211D"/>
    <w:rsid w:val="00F42405"/>
    <w:rsid w:val="00F51926"/>
    <w:rsid w:val="00F60564"/>
    <w:rsid w:val="00F630CD"/>
    <w:rsid w:val="00FA3539"/>
    <w:rsid w:val="00FA5BB9"/>
    <w:rsid w:val="00FA6DA8"/>
    <w:rsid w:val="00FC7E88"/>
    <w:rsid w:val="00FE1D61"/>
    <w:rsid w:val="00FE796F"/>
    <w:rsid w:val="00FF1547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C02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6F2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36</Words>
  <Characters>5339</Characters>
  <Application>Microsoft Office Word</Application>
  <DocSecurity>0</DocSecurity>
  <Lines>44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ıvanç Ertürk</dc:creator>
  <cp:keywords/>
  <dc:description/>
  <cp:lastModifiedBy>Asiye Erdağ</cp:lastModifiedBy>
  <cp:revision>4</cp:revision>
  <dcterms:created xsi:type="dcterms:W3CDTF">2025-12-10T13:59:00Z</dcterms:created>
  <dcterms:modified xsi:type="dcterms:W3CDTF">2025-12-10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3971d06b14764d4fe6f0814f5bca38a1fc27568471b5468b8d7c09523f4d75</vt:lpwstr>
  </property>
</Properties>
</file>